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9DD80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1CE37AA1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5DE4212B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13D94EAF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12AC3DCF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74CBE472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4D07D6BC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40C5C4BC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7E194359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2A39B27B" w14:textId="77777777" w:rsidR="002214F7" w:rsidRPr="00A51001" w:rsidRDefault="002214F7" w:rsidP="00A51001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0280E9FC" w14:textId="77777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69D1F19" w14:textId="77777777" w:rsidR="002214F7" w:rsidRPr="00930781" w:rsidRDefault="00872CD7" w:rsidP="00930781">
      <w:pPr>
        <w:pStyle w:val="Heading1"/>
        <w:spacing w:line="480" w:lineRule="auto"/>
        <w:rPr>
          <w:rFonts w:ascii="Times New Roman" w:hAnsi="Times New Roman" w:cs="Times New Roman"/>
        </w:rPr>
      </w:pPr>
      <w:r w:rsidRPr="00930781">
        <w:rPr>
          <w:rFonts w:ascii="Times New Roman" w:hAnsi="Times New Roman" w:cs="Times New Roman"/>
        </w:rPr>
        <w:t>MAT 243 Project Two Summary Report</w:t>
      </w:r>
    </w:p>
    <w:p w14:paraId="74BEBE8C" w14:textId="77777777" w:rsidR="00A51001" w:rsidRPr="00930781" w:rsidRDefault="00A51001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A1081B" w14:textId="1F5EF8EE" w:rsidR="002214F7" w:rsidRPr="00930781" w:rsidRDefault="00C341DF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Brandon Petersen</w:t>
      </w:r>
    </w:p>
    <w:p w14:paraId="40C0C867" w14:textId="23728FA8" w:rsidR="002214F7" w:rsidRPr="00930781" w:rsidRDefault="00C341DF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Brandon.petersen@snhu.edu</w:t>
      </w:r>
    </w:p>
    <w:p w14:paraId="0AA29DDE" w14:textId="5F96ECEF" w:rsidR="002214F7" w:rsidRPr="00930781" w:rsidRDefault="00872CD7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Southern New Hampshire University</w:t>
      </w:r>
      <w:r w:rsidRPr="00930781">
        <w:rPr>
          <w:rFonts w:ascii="Times New Roman" w:hAnsi="Times New Roman" w:cs="Times New Roman"/>
          <w:sz w:val="24"/>
          <w:szCs w:val="24"/>
        </w:rPr>
        <w:br w:type="page"/>
      </w:r>
    </w:p>
    <w:p w14:paraId="79A1A34E" w14:textId="36BC3C73" w:rsidR="00B655DD" w:rsidRPr="00930781" w:rsidRDefault="00BC04FF" w:rsidP="0093078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3078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Introduction</w:t>
      </w:r>
    </w:p>
    <w:p w14:paraId="38D7B505" w14:textId="77777777" w:rsidR="00B655DD" w:rsidRPr="00930781" w:rsidRDefault="00B655DD" w:rsidP="009307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71DF7D" w14:textId="61D2171B" w:rsidR="002214F7" w:rsidRPr="00930781" w:rsidRDefault="00872CD7" w:rsidP="00930781">
      <w:pPr>
        <w:pStyle w:val="Heading2"/>
        <w:numPr>
          <w:ilvl w:val="0"/>
          <w:numId w:val="0"/>
        </w:numPr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Introduction: Problem Statement</w:t>
      </w:r>
    </w:p>
    <w:p w14:paraId="5E20ECEB" w14:textId="39FE0E5E" w:rsidR="00AF506B" w:rsidRPr="009307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5F5020" w:rsidRPr="00930781">
        <w:rPr>
          <w:rFonts w:ascii="Times New Roman" w:hAnsi="Times New Roman" w:cs="Times New Roman"/>
          <w:iCs/>
          <w:sz w:val="24"/>
          <w:szCs w:val="24"/>
        </w:rPr>
        <w:t xml:space="preserve">I am a Data Analyst hired by the Houston Rockets basketball team and have been given access to a large set of historical data to analyze the performance patterns of the </w:t>
      </w:r>
      <w:r w:rsidR="003509E6">
        <w:rPr>
          <w:rFonts w:ascii="Times New Roman" w:hAnsi="Times New Roman" w:cs="Times New Roman"/>
          <w:iCs/>
          <w:sz w:val="24"/>
          <w:szCs w:val="24"/>
        </w:rPr>
        <w:t>group</w:t>
      </w:r>
      <w:r w:rsidR="005F5020" w:rsidRPr="00930781">
        <w:rPr>
          <w:rFonts w:ascii="Times New Roman" w:hAnsi="Times New Roman" w:cs="Times New Roman"/>
          <w:iCs/>
          <w:sz w:val="24"/>
          <w:szCs w:val="24"/>
        </w:rPr>
        <w:t xml:space="preserve">. I will be using the data set to identify key performance metrics of the Chicago Bulls compared to that of the Houston Rockets. </w:t>
      </w:r>
      <w:r w:rsidR="00AF506B" w:rsidRPr="00930781">
        <w:rPr>
          <w:rFonts w:ascii="Times New Roman" w:hAnsi="Times New Roman" w:cs="Times New Roman"/>
          <w:iCs/>
          <w:sz w:val="24"/>
          <w:szCs w:val="24"/>
        </w:rPr>
        <w:t>To start, I used the data historical data from 1996 to 1998 of the Chicago Bulls and 2013 to 2015 of the Houston Rockets, and I measured the relative skill level for each team. From here, I will be running descriptive statistics on the relative skills calculated, such as calculating the mean,</w:t>
      </w:r>
      <w:r w:rsidR="00514115" w:rsidRPr="00930781">
        <w:rPr>
          <w:rFonts w:ascii="Times New Roman" w:hAnsi="Times New Roman" w:cs="Times New Roman"/>
          <w:iCs/>
          <w:sz w:val="24"/>
          <w:szCs w:val="24"/>
        </w:rPr>
        <w:t xml:space="preserve"> hypothesis test</w:t>
      </w:r>
      <w:r w:rsidR="00AF506B" w:rsidRPr="00930781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514115" w:rsidRPr="00930781">
        <w:rPr>
          <w:rFonts w:ascii="Times New Roman" w:hAnsi="Times New Roman" w:cs="Times New Roman"/>
          <w:iCs/>
          <w:sz w:val="24"/>
          <w:szCs w:val="24"/>
        </w:rPr>
        <w:t>p-values</w:t>
      </w:r>
      <w:r w:rsidR="00AF506B" w:rsidRPr="00930781">
        <w:rPr>
          <w:rFonts w:ascii="Times New Roman" w:hAnsi="Times New Roman" w:cs="Times New Roman"/>
          <w:iCs/>
          <w:sz w:val="24"/>
          <w:szCs w:val="24"/>
        </w:rPr>
        <w:t xml:space="preserve">, and </w:t>
      </w:r>
      <w:r w:rsidR="00514115" w:rsidRPr="00930781">
        <w:rPr>
          <w:rFonts w:ascii="Times New Roman" w:hAnsi="Times New Roman" w:cs="Times New Roman"/>
          <w:iCs/>
          <w:sz w:val="24"/>
          <w:szCs w:val="24"/>
        </w:rPr>
        <w:t>level of significance</w:t>
      </w:r>
      <w:r w:rsidR="00AF506B" w:rsidRPr="00930781">
        <w:rPr>
          <w:rFonts w:ascii="Times New Roman" w:hAnsi="Times New Roman" w:cs="Times New Roman"/>
          <w:iCs/>
          <w:sz w:val="24"/>
          <w:szCs w:val="24"/>
        </w:rPr>
        <w:t xml:space="preserve">. Once this information has been calculated, I will be calculating the average relative skills for the Chicago Bulls and the Houston Rockets to a </w:t>
      </w:r>
      <w:r w:rsidR="00783D12" w:rsidRPr="00930781">
        <w:rPr>
          <w:rFonts w:ascii="Times New Roman" w:hAnsi="Times New Roman" w:cs="Times New Roman"/>
          <w:iCs/>
          <w:sz w:val="24"/>
          <w:szCs w:val="24"/>
        </w:rPr>
        <w:t>1</w:t>
      </w:r>
      <w:r w:rsidR="00AF506B" w:rsidRPr="00930781">
        <w:rPr>
          <w:rFonts w:ascii="Times New Roman" w:hAnsi="Times New Roman" w:cs="Times New Roman"/>
          <w:iCs/>
          <w:sz w:val="24"/>
          <w:szCs w:val="24"/>
        </w:rPr>
        <w:t xml:space="preserve">% </w:t>
      </w:r>
      <w:r w:rsidR="00783D12" w:rsidRPr="00930781">
        <w:rPr>
          <w:rFonts w:ascii="Times New Roman" w:hAnsi="Times New Roman" w:cs="Times New Roman"/>
          <w:iCs/>
          <w:sz w:val="24"/>
          <w:szCs w:val="24"/>
        </w:rPr>
        <w:t>level of significance</w:t>
      </w:r>
      <w:r w:rsidR="00AF506B" w:rsidRPr="00930781">
        <w:rPr>
          <w:rFonts w:ascii="Times New Roman" w:hAnsi="Times New Roman" w:cs="Times New Roman"/>
          <w:iCs/>
          <w:sz w:val="24"/>
          <w:szCs w:val="24"/>
        </w:rPr>
        <w:t xml:space="preserve"> and comparing their performance between the two time periods.</w:t>
      </w:r>
    </w:p>
    <w:p w14:paraId="077E3C18" w14:textId="302DE749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</w:p>
    <w:p w14:paraId="3BADD8BC" w14:textId="3216AB9D" w:rsidR="002214F7" w:rsidRPr="00930781" w:rsidRDefault="002214F7" w:rsidP="00930781">
      <w:pPr>
        <w:suppressAutoHyphens/>
        <w:spacing w:line="480" w:lineRule="auto"/>
        <w:ind w:left="720"/>
        <w:contextualSpacing/>
        <w:rPr>
          <w:rFonts w:ascii="Times New Roman" w:hAnsi="Times New Roman" w:cs="Times New Roman"/>
          <w:iCs/>
          <w:sz w:val="24"/>
          <w:szCs w:val="24"/>
        </w:rPr>
      </w:pPr>
    </w:p>
    <w:p w14:paraId="2AC26FEB" w14:textId="77777777" w:rsidR="0025137B" w:rsidRPr="00930781" w:rsidRDefault="0025137B" w:rsidP="00930781">
      <w:pPr>
        <w:suppressAutoHyphens/>
        <w:spacing w:line="480" w:lineRule="auto"/>
        <w:ind w:left="720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17606FE7" w14:textId="686DE92C" w:rsidR="002214F7" w:rsidRPr="00930781" w:rsidRDefault="00872CD7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Table 1. Information on the Teams</w:t>
      </w:r>
    </w:p>
    <w:p w14:paraId="5B97279B" w14:textId="77777777" w:rsidR="004878B1" w:rsidRPr="00930781" w:rsidRDefault="004878B1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8130" w:type="dxa"/>
        <w:tblInd w:w="8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830"/>
        <w:gridCol w:w="2625"/>
        <w:gridCol w:w="3675"/>
      </w:tblGrid>
      <w:tr w:rsidR="00A51001" w:rsidRPr="00930781" w14:paraId="3B5B862A" w14:textId="77777777" w:rsidTr="00EE0282">
        <w:trPr>
          <w:cantSplit/>
          <w:tblHeader/>
        </w:trPr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B1AEF5" w14:textId="77777777" w:rsidR="002214F7" w:rsidRPr="00930781" w:rsidRDefault="002214F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2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91D620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Name of Team</w:t>
            </w:r>
          </w:p>
        </w:tc>
        <w:tc>
          <w:tcPr>
            <w:tcW w:w="367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D083C2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Years Picked</w:t>
            </w:r>
          </w:p>
        </w:tc>
      </w:tr>
      <w:tr w:rsidR="00A51001" w:rsidRPr="00930781" w14:paraId="0E601300" w14:textId="77777777" w:rsidTr="00EE0282">
        <w:trPr>
          <w:cantSplit/>
        </w:trPr>
        <w:tc>
          <w:tcPr>
            <w:tcW w:w="1830" w:type="dxa"/>
            <w:tcBorders>
              <w:left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36C72F" w14:textId="7F1F9F91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1. Yours</w:t>
            </w:r>
          </w:p>
        </w:tc>
        <w:tc>
          <w:tcPr>
            <w:tcW w:w="2625" w:type="dxa"/>
            <w:tcBorders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842C50" w14:textId="66E660D1" w:rsidR="002214F7" w:rsidRPr="00930781" w:rsidRDefault="00723CD1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Rockets</w:t>
            </w:r>
          </w:p>
        </w:tc>
        <w:tc>
          <w:tcPr>
            <w:tcW w:w="3675" w:type="dxa"/>
            <w:tcBorders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A4FBE4" w14:textId="72CC06B6" w:rsidR="002214F7" w:rsidRPr="00930781" w:rsidRDefault="00723CD1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2013-2015</w:t>
            </w:r>
          </w:p>
        </w:tc>
      </w:tr>
      <w:tr w:rsidR="004878B1" w:rsidRPr="00930781" w14:paraId="08CC2598" w14:textId="77777777" w:rsidTr="00EE0282">
        <w:trPr>
          <w:cantSplit/>
        </w:trPr>
        <w:tc>
          <w:tcPr>
            <w:tcW w:w="183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B12EFF" w14:textId="233DDCE4" w:rsidR="004878B1" w:rsidRPr="00930781" w:rsidRDefault="004878B1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 xml:space="preserve">2. </w:t>
            </w:r>
            <w:r w:rsidR="004324E6" w:rsidRPr="00930781">
              <w:rPr>
                <w:rFonts w:ascii="Times New Roman" w:hAnsi="Times New Roman" w:cs="Times New Roman"/>
                <w:sz w:val="24"/>
                <w:szCs w:val="24"/>
              </w:rPr>
              <w:t>Assigned</w:t>
            </w:r>
          </w:p>
        </w:tc>
        <w:tc>
          <w:tcPr>
            <w:tcW w:w="262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64B564" w14:textId="249C41EA" w:rsidR="004878B1" w:rsidRPr="00930781" w:rsidRDefault="00723CD1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Bulls</w:t>
            </w:r>
          </w:p>
        </w:tc>
        <w:tc>
          <w:tcPr>
            <w:tcW w:w="3675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8FA57B" w14:textId="6F741F2D" w:rsidR="004878B1" w:rsidRPr="00930781" w:rsidRDefault="00723CD1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1996-199</w:t>
            </w:r>
            <w:r w:rsidR="00931B3B" w:rsidRPr="0093078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590A79DB" w14:textId="58A6B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0ED92E0B" w14:textId="77777777" w:rsidR="0025137B" w:rsidRPr="00930781" w:rsidRDefault="0025137B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40056CDF" w14:textId="4BFE978C" w:rsidR="004878B1" w:rsidRPr="00930781" w:rsidRDefault="00872CD7" w:rsidP="00930781">
      <w:pPr>
        <w:pStyle w:val="Heading2"/>
        <w:numPr>
          <w:ilvl w:val="0"/>
          <w:numId w:val="0"/>
        </w:numPr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lastRenderedPageBreak/>
        <w:t>Hypothesis Test for the Population Mean</w:t>
      </w:r>
      <w:r w:rsidR="00A51001" w:rsidRPr="00930781">
        <w:rPr>
          <w:rFonts w:ascii="Times New Roman" w:hAnsi="Times New Roman" w:cs="Times New Roman"/>
          <w:sz w:val="24"/>
          <w:szCs w:val="24"/>
        </w:rPr>
        <w:t xml:space="preserve"> </w:t>
      </w:r>
      <w:r w:rsidR="004878B1" w:rsidRPr="00930781">
        <w:rPr>
          <w:rFonts w:ascii="Times New Roman" w:hAnsi="Times New Roman" w:cs="Times New Roman"/>
          <w:sz w:val="24"/>
          <w:szCs w:val="24"/>
        </w:rPr>
        <w:t>(I)</w:t>
      </w:r>
    </w:p>
    <w:p w14:paraId="1CF79360" w14:textId="51A852AD" w:rsidR="002214F7" w:rsidRPr="003B2881" w:rsidRDefault="00930781" w:rsidP="003B28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3D019B" w:rsidRPr="00930781">
        <w:rPr>
          <w:rFonts w:ascii="Times New Roman" w:hAnsi="Times New Roman" w:cs="Times New Roman"/>
          <w:iCs/>
          <w:sz w:val="24"/>
          <w:szCs w:val="24"/>
        </w:rPr>
        <w:t xml:space="preserve">To test the population mean of our </w:t>
      </w:r>
      <w:r w:rsidR="0089698E" w:rsidRPr="00930781">
        <w:rPr>
          <w:rFonts w:ascii="Times New Roman" w:hAnsi="Times New Roman" w:cs="Times New Roman"/>
          <w:iCs/>
          <w:sz w:val="24"/>
          <w:szCs w:val="24"/>
        </w:rPr>
        <w:t>team</w:t>
      </w:r>
      <w:r w:rsidR="003B2881">
        <w:rPr>
          <w:rFonts w:ascii="Times New Roman" w:hAnsi="Times New Roman" w:cs="Times New Roman"/>
          <w:iCs/>
          <w:sz w:val="24"/>
          <w:szCs w:val="24"/>
        </w:rPr>
        <w:t>'</w:t>
      </w:r>
      <w:r w:rsidR="0089698E" w:rsidRPr="00930781">
        <w:rPr>
          <w:rFonts w:ascii="Times New Roman" w:hAnsi="Times New Roman" w:cs="Times New Roman"/>
          <w:iCs/>
          <w:sz w:val="24"/>
          <w:szCs w:val="24"/>
        </w:rPr>
        <w:t>s</w:t>
      </w:r>
      <w:r w:rsidR="003D019B" w:rsidRPr="00930781">
        <w:rPr>
          <w:rFonts w:ascii="Times New Roman" w:hAnsi="Times New Roman" w:cs="Times New Roman"/>
          <w:iCs/>
          <w:sz w:val="24"/>
          <w:szCs w:val="24"/>
        </w:rPr>
        <w:t xml:space="preserve"> relative skill level</w:t>
      </w:r>
      <w:r w:rsidR="003B2881">
        <w:rPr>
          <w:rFonts w:ascii="Times New Roman" w:hAnsi="Times New Roman" w:cs="Times New Roman"/>
          <w:iCs/>
          <w:sz w:val="24"/>
          <w:szCs w:val="24"/>
        </w:rPr>
        <w:t>,</w:t>
      </w:r>
      <w:r w:rsidR="003D019B" w:rsidRPr="00930781">
        <w:rPr>
          <w:rFonts w:ascii="Times New Roman" w:hAnsi="Times New Roman" w:cs="Times New Roman"/>
          <w:iCs/>
          <w:sz w:val="24"/>
          <w:szCs w:val="24"/>
        </w:rPr>
        <w:t xml:space="preserve"> we will be performing a hypothesis test. </w:t>
      </w:r>
      <w:r w:rsidR="005806CC" w:rsidRPr="00930781">
        <w:rPr>
          <w:rFonts w:ascii="Times New Roman" w:hAnsi="Times New Roman" w:cs="Times New Roman"/>
          <w:iCs/>
          <w:sz w:val="24"/>
          <w:szCs w:val="24"/>
        </w:rPr>
        <w:t>In a hypothesis test</w:t>
      </w:r>
      <w:r w:rsidR="003B2881">
        <w:rPr>
          <w:rFonts w:ascii="Times New Roman" w:hAnsi="Times New Roman" w:cs="Times New Roman"/>
          <w:iCs/>
          <w:sz w:val="24"/>
          <w:szCs w:val="24"/>
        </w:rPr>
        <w:t>, we will use a null hypothesis and an alternative hypothesis and evaluate each hypothesis's claim</w:t>
      </w:r>
      <w:r w:rsidR="00867E49" w:rsidRPr="00930781">
        <w:rPr>
          <w:rFonts w:ascii="Times New Roman" w:hAnsi="Times New Roman" w:cs="Times New Roman"/>
          <w:iCs/>
          <w:sz w:val="24"/>
          <w:szCs w:val="24"/>
        </w:rPr>
        <w:t xml:space="preserve"> and compare it to our </w:t>
      </w:r>
      <w:r w:rsidR="0089698E" w:rsidRPr="00930781">
        <w:rPr>
          <w:rFonts w:ascii="Times New Roman" w:hAnsi="Times New Roman" w:cs="Times New Roman"/>
          <w:iCs/>
          <w:sz w:val="24"/>
          <w:szCs w:val="24"/>
        </w:rPr>
        <w:t>data and</w:t>
      </w:r>
      <w:r w:rsidR="004C1008" w:rsidRPr="00930781">
        <w:rPr>
          <w:rFonts w:ascii="Times New Roman" w:hAnsi="Times New Roman" w:cs="Times New Roman"/>
          <w:iCs/>
          <w:sz w:val="24"/>
          <w:szCs w:val="24"/>
        </w:rPr>
        <w:t xml:space="preserve"> see whether it supports the data. </w:t>
      </w:r>
      <w:r w:rsidR="001B7C18" w:rsidRPr="00930781">
        <w:rPr>
          <w:rFonts w:ascii="Times New Roman" w:hAnsi="Times New Roman" w:cs="Times New Roman"/>
          <w:iCs/>
          <w:sz w:val="24"/>
          <w:szCs w:val="24"/>
        </w:rPr>
        <w:t xml:space="preserve">For </w:t>
      </w:r>
      <w:r w:rsidR="009B0AB5" w:rsidRPr="00930781">
        <w:rPr>
          <w:rFonts w:ascii="Times New Roman" w:hAnsi="Times New Roman" w:cs="Times New Roman"/>
          <w:iCs/>
          <w:sz w:val="24"/>
          <w:szCs w:val="24"/>
        </w:rPr>
        <w:t>the test</w:t>
      </w:r>
      <w:r w:rsidR="003B2881">
        <w:rPr>
          <w:rFonts w:ascii="Times New Roman" w:hAnsi="Times New Roman" w:cs="Times New Roman"/>
          <w:iCs/>
          <w:sz w:val="24"/>
          <w:szCs w:val="24"/>
        </w:rPr>
        <w:t>,</w:t>
      </w:r>
      <w:r w:rsidR="009B0AB5" w:rsidRPr="00930781">
        <w:rPr>
          <w:rFonts w:ascii="Times New Roman" w:hAnsi="Times New Roman" w:cs="Times New Roman"/>
          <w:iCs/>
          <w:sz w:val="24"/>
          <w:szCs w:val="24"/>
        </w:rPr>
        <w:t xml:space="preserve"> we will be using a relative skill level of 1342, which represents a critically low skill level in the league. </w:t>
      </w:r>
      <w:r w:rsidR="005D09EE" w:rsidRPr="00930781">
        <w:rPr>
          <w:rFonts w:ascii="Times New Roman" w:hAnsi="Times New Roman" w:cs="Times New Roman"/>
          <w:iCs/>
          <w:sz w:val="24"/>
          <w:szCs w:val="24"/>
        </w:rPr>
        <w:t xml:space="preserve">For the hypothesis test, </w:t>
      </w:r>
      <w:r w:rsidR="00F25A3A" w:rsidRPr="00930781">
        <w:rPr>
          <w:rFonts w:ascii="Times New Roman" w:hAnsi="Times New Roman" w:cs="Times New Roman"/>
          <w:iCs/>
          <w:sz w:val="24"/>
          <w:szCs w:val="24"/>
        </w:rPr>
        <w:t xml:space="preserve">the null hypothesis test i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FD2597" w:rsidRPr="00930781">
        <w:rPr>
          <w:rFonts w:ascii="Times New Roman" w:hAnsi="Times New Roman" w:cs="Times New Roman"/>
          <w:iCs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sz w:val="24"/>
            <w:szCs w:val="24"/>
          </w:rPr>
          <m:t>μ</m:t>
        </m:r>
      </m:oMath>
      <w:r w:rsidR="00FD2597" w:rsidRPr="00930781">
        <w:rPr>
          <w:rFonts w:ascii="Times New Roman" w:hAnsi="Times New Roman" w:cs="Times New Roman"/>
          <w:iCs/>
          <w:sz w:val="24"/>
          <w:szCs w:val="24"/>
        </w:rPr>
        <w:t xml:space="preserve"> = 1342</w:t>
      </w:r>
      <w:r w:rsidR="00B67694" w:rsidRPr="00930781">
        <w:rPr>
          <w:rFonts w:ascii="Times New Roman" w:hAnsi="Times New Roman" w:cs="Times New Roman"/>
          <w:iCs/>
          <w:sz w:val="24"/>
          <w:szCs w:val="24"/>
        </w:rPr>
        <w:t xml:space="preserve">; the Houston Rockets had an average relative skill of </w:t>
      </w:r>
      <w:r w:rsidR="001D5723" w:rsidRPr="00930781">
        <w:rPr>
          <w:rFonts w:ascii="Times New Roman" w:hAnsi="Times New Roman" w:cs="Times New Roman"/>
          <w:iCs/>
          <w:sz w:val="24"/>
          <w:szCs w:val="24"/>
        </w:rPr>
        <w:t>1342 between the years of 2013 to 2015</w:t>
      </w:r>
      <w:r w:rsidR="003E70C7" w:rsidRPr="00930781">
        <w:rPr>
          <w:rFonts w:ascii="Times New Roman" w:hAnsi="Times New Roman" w:cs="Times New Roman"/>
          <w:iCs/>
          <w:sz w:val="24"/>
          <w:szCs w:val="24"/>
        </w:rPr>
        <w:t xml:space="preserve">. For the hypothesis test, the alternate hypothesis i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8075EC" w:rsidRPr="00930781">
        <w:rPr>
          <w:rFonts w:ascii="Times New Roman" w:hAnsi="Times New Roman" w:cs="Times New Roman"/>
          <w:iCs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sz w:val="24"/>
            <w:szCs w:val="24"/>
          </w:rPr>
          <m:t>μ</m:t>
        </m:r>
      </m:oMath>
      <w:r w:rsidR="008075EC" w:rsidRPr="00930781">
        <w:rPr>
          <w:rFonts w:ascii="Times New Roman" w:hAnsi="Times New Roman" w:cs="Times New Roman"/>
          <w:iCs/>
          <w:sz w:val="24"/>
          <w:szCs w:val="24"/>
        </w:rPr>
        <w:t xml:space="preserve"> &gt; </w:t>
      </w:r>
      <w:r w:rsidR="008F5C18" w:rsidRPr="00930781">
        <w:rPr>
          <w:rFonts w:ascii="Times New Roman" w:hAnsi="Times New Roman" w:cs="Times New Roman"/>
          <w:iCs/>
          <w:sz w:val="24"/>
          <w:szCs w:val="24"/>
        </w:rPr>
        <w:t xml:space="preserve">1342; the Houston Rockets have an average relative skill greater than 1342 between the years 2013 to 2015. </w:t>
      </w:r>
      <w:r w:rsidR="00DE145D" w:rsidRPr="00930781">
        <w:rPr>
          <w:rFonts w:ascii="Times New Roman" w:hAnsi="Times New Roman" w:cs="Times New Roman"/>
          <w:iCs/>
          <w:sz w:val="24"/>
          <w:szCs w:val="24"/>
        </w:rPr>
        <w:t xml:space="preserve">Since the alternate hypothesis is directly expressed, the null </w:t>
      </w:r>
      <w:r w:rsidR="00FA1FCD" w:rsidRPr="00930781">
        <w:rPr>
          <w:rFonts w:ascii="Times New Roman" w:hAnsi="Times New Roman" w:cs="Times New Roman"/>
          <w:iCs/>
          <w:sz w:val="24"/>
          <w:szCs w:val="24"/>
        </w:rPr>
        <w:t>hypothesis</w:t>
      </w:r>
      <w:r w:rsidR="00DE145D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A1FCD" w:rsidRPr="00930781">
        <w:rPr>
          <w:rFonts w:ascii="Times New Roman" w:hAnsi="Times New Roman" w:cs="Times New Roman"/>
          <w:iCs/>
          <w:sz w:val="24"/>
          <w:szCs w:val="24"/>
        </w:rPr>
        <w:t xml:space="preserve">is a one-tailed test. </w:t>
      </w:r>
      <w:r w:rsidR="001E63FA" w:rsidRPr="00930781">
        <w:rPr>
          <w:rFonts w:ascii="Times New Roman" w:hAnsi="Times New Roman" w:cs="Times New Roman"/>
          <w:iCs/>
          <w:sz w:val="24"/>
          <w:szCs w:val="24"/>
        </w:rPr>
        <w:t>The claims in the hypothesis test will be tested using a 5% level of significance</w:t>
      </w:r>
      <w:r w:rsidR="00755730" w:rsidRPr="00930781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872CD7" w:rsidRPr="00930781">
        <w:rPr>
          <w:rFonts w:ascii="Times New Roman" w:hAnsi="Times New Roman" w:cs="Times New Roman"/>
          <w:i/>
          <w:sz w:val="24"/>
          <w:szCs w:val="24"/>
        </w:rPr>
        <w:br/>
      </w:r>
    </w:p>
    <w:p w14:paraId="60DD9A45" w14:textId="2C01BDEC" w:rsidR="002214F7" w:rsidRPr="00930781" w:rsidRDefault="00872CD7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Table 2: Hypothesis Test for the Population Mean</w:t>
      </w:r>
      <w:r w:rsidR="00F55D15" w:rsidRPr="00930781">
        <w:rPr>
          <w:rFonts w:ascii="Times New Roman" w:hAnsi="Times New Roman" w:cs="Times New Roman"/>
          <w:sz w:val="24"/>
          <w:szCs w:val="24"/>
        </w:rPr>
        <w:t xml:space="preserve"> (I)</w:t>
      </w:r>
    </w:p>
    <w:p w14:paraId="262D9548" w14:textId="77777777" w:rsidR="004878B1" w:rsidRPr="00930781" w:rsidRDefault="004878B1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7560" w:type="dxa"/>
        <w:tblInd w:w="154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190"/>
        <w:gridCol w:w="5370"/>
      </w:tblGrid>
      <w:tr w:rsidR="00A51001" w:rsidRPr="00930781" w14:paraId="46ADECA0" w14:textId="77777777" w:rsidTr="00EE0282">
        <w:trPr>
          <w:cantSplit/>
          <w:tblHeader/>
        </w:trPr>
        <w:tc>
          <w:tcPr>
            <w:tcW w:w="219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744573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Statistic</w:t>
            </w:r>
          </w:p>
        </w:tc>
        <w:tc>
          <w:tcPr>
            <w:tcW w:w="537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991455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A51001" w:rsidRPr="00930781" w14:paraId="71059882" w14:textId="77777777" w:rsidTr="00EE0282">
        <w:trPr>
          <w:cantSplit/>
        </w:trPr>
        <w:tc>
          <w:tcPr>
            <w:tcW w:w="219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5B97C2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537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E5F56F" w14:textId="7DD7D94F" w:rsidR="002214F7" w:rsidRPr="00930781" w:rsidRDefault="00AA29C1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97.78</w:t>
            </w:r>
          </w:p>
        </w:tc>
      </w:tr>
      <w:tr w:rsidR="00A51001" w:rsidRPr="00930781" w14:paraId="2707BF6F" w14:textId="77777777" w:rsidTr="00EE0282">
        <w:trPr>
          <w:cantSplit/>
        </w:trPr>
        <w:tc>
          <w:tcPr>
            <w:tcW w:w="219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B8B6B9" w14:textId="427856DC" w:rsidR="002214F7" w:rsidRPr="00930781" w:rsidRDefault="00283FB8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72CD7" w:rsidRPr="00930781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537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46CF05" w14:textId="68B932C6" w:rsidR="00AA29C1" w:rsidRPr="00930781" w:rsidRDefault="00AA29C1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  <w:p w14:paraId="2A80B761" w14:textId="5622C3F3" w:rsidR="002214F7" w:rsidRPr="00930781" w:rsidRDefault="002214F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6F47CBD4" w14:textId="77777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0F258F0" w14:textId="77777777" w:rsidR="002214F7" w:rsidRPr="00930781" w:rsidRDefault="002214F7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9C5A4BD" w14:textId="0F8FCD23" w:rsidR="002214F7" w:rsidRPr="009307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335319">
        <w:rPr>
          <w:rFonts w:ascii="Times New Roman" w:hAnsi="Times New Roman" w:cs="Times New Roman"/>
          <w:iCs/>
          <w:sz w:val="24"/>
          <w:szCs w:val="24"/>
        </w:rPr>
        <w:t>T</w:t>
      </w:r>
      <w:r w:rsidR="00853E68" w:rsidRPr="00930781">
        <w:rPr>
          <w:rFonts w:ascii="Times New Roman" w:hAnsi="Times New Roman" w:cs="Times New Roman"/>
          <w:iCs/>
          <w:sz w:val="24"/>
          <w:szCs w:val="24"/>
        </w:rPr>
        <w:t xml:space="preserve">he table above </w:t>
      </w:r>
      <w:r w:rsidR="00335319">
        <w:rPr>
          <w:rFonts w:ascii="Times New Roman" w:hAnsi="Times New Roman" w:cs="Times New Roman"/>
          <w:iCs/>
          <w:sz w:val="24"/>
          <w:szCs w:val="24"/>
        </w:rPr>
        <w:t>ha</w:t>
      </w:r>
      <w:r w:rsidR="000E65FE" w:rsidRPr="00930781">
        <w:rPr>
          <w:rFonts w:ascii="Times New Roman" w:hAnsi="Times New Roman" w:cs="Times New Roman"/>
          <w:iCs/>
          <w:sz w:val="24"/>
          <w:szCs w:val="24"/>
        </w:rPr>
        <w:t xml:space="preserve">s shown </w:t>
      </w:r>
      <w:r w:rsidR="002C1917" w:rsidRPr="00930781">
        <w:rPr>
          <w:rFonts w:ascii="Times New Roman" w:hAnsi="Times New Roman" w:cs="Times New Roman"/>
          <w:iCs/>
          <w:sz w:val="24"/>
          <w:szCs w:val="24"/>
        </w:rPr>
        <w:t xml:space="preserve">a test statistic of </w:t>
      </w:r>
      <w:r w:rsidR="002669A2" w:rsidRPr="00930781">
        <w:rPr>
          <w:rFonts w:ascii="Times New Roman" w:hAnsi="Times New Roman" w:cs="Times New Roman"/>
          <w:iCs/>
          <w:sz w:val="24"/>
          <w:szCs w:val="24"/>
        </w:rPr>
        <w:t xml:space="preserve">97.78 and a p-value of 0.0. </w:t>
      </w:r>
      <w:r w:rsidR="00751940" w:rsidRPr="00930781">
        <w:rPr>
          <w:rFonts w:ascii="Times New Roman" w:hAnsi="Times New Roman" w:cs="Times New Roman"/>
          <w:iCs/>
          <w:sz w:val="24"/>
          <w:szCs w:val="24"/>
        </w:rPr>
        <w:t xml:space="preserve">The p-value is significant in determining whether we should reject our null hypothesis stated earlier or accept it. </w:t>
      </w:r>
      <w:r w:rsidR="003B2881">
        <w:rPr>
          <w:rFonts w:ascii="Times New Roman" w:hAnsi="Times New Roman" w:cs="Times New Roman"/>
          <w:iCs/>
          <w:sz w:val="24"/>
          <w:szCs w:val="24"/>
        </w:rPr>
        <w:t>Therefore, w</w:t>
      </w:r>
      <w:r w:rsidR="00DD3662" w:rsidRPr="00930781">
        <w:rPr>
          <w:rFonts w:ascii="Times New Roman" w:hAnsi="Times New Roman" w:cs="Times New Roman"/>
          <w:iCs/>
          <w:sz w:val="24"/>
          <w:szCs w:val="24"/>
        </w:rPr>
        <w:t>e will compare the p-value to the level of significance.</w:t>
      </w:r>
      <w:r w:rsidR="00112CDC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514E50" w:rsidRPr="00930781">
        <w:rPr>
          <w:rFonts w:ascii="Times New Roman" w:hAnsi="Times New Roman" w:cs="Times New Roman"/>
          <w:iCs/>
          <w:sz w:val="24"/>
          <w:szCs w:val="24"/>
        </w:rPr>
        <w:t>A</w:t>
      </w:r>
      <w:r w:rsidR="00D20EE2" w:rsidRPr="00930781">
        <w:rPr>
          <w:rFonts w:ascii="Times New Roman" w:hAnsi="Times New Roman" w:cs="Times New Roman"/>
          <w:iCs/>
          <w:sz w:val="24"/>
          <w:szCs w:val="24"/>
        </w:rPr>
        <w:t>s</w:t>
      </w:r>
      <w:r w:rsidR="00514E50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D20EE2" w:rsidRPr="00930781">
        <w:rPr>
          <w:rFonts w:ascii="Times New Roman" w:hAnsi="Times New Roman" w:cs="Times New Roman"/>
          <w:iCs/>
          <w:sz w:val="24"/>
          <w:szCs w:val="24"/>
        </w:rPr>
        <w:t>mentioned,</w:t>
      </w:r>
      <w:r w:rsidR="00514E50" w:rsidRPr="00930781">
        <w:rPr>
          <w:rFonts w:ascii="Times New Roman" w:hAnsi="Times New Roman" w:cs="Times New Roman"/>
          <w:iCs/>
          <w:sz w:val="24"/>
          <w:szCs w:val="24"/>
        </w:rPr>
        <w:t xml:space="preserve"> we have a p-</w:t>
      </w:r>
      <w:r w:rsidR="00514E50" w:rsidRPr="00930781">
        <w:rPr>
          <w:rFonts w:ascii="Times New Roman" w:hAnsi="Times New Roman" w:cs="Times New Roman"/>
          <w:iCs/>
          <w:sz w:val="24"/>
          <w:szCs w:val="24"/>
        </w:rPr>
        <w:lastRenderedPageBreak/>
        <w:t>value of 0.0</w:t>
      </w:r>
      <w:r w:rsidR="003B2881">
        <w:rPr>
          <w:rFonts w:ascii="Times New Roman" w:hAnsi="Times New Roman" w:cs="Times New Roman"/>
          <w:iCs/>
          <w:sz w:val="24"/>
          <w:szCs w:val="24"/>
        </w:rPr>
        <w:t>,</w:t>
      </w:r>
      <w:r w:rsidR="00877E99" w:rsidRPr="00930781">
        <w:rPr>
          <w:rFonts w:ascii="Times New Roman" w:hAnsi="Times New Roman" w:cs="Times New Roman"/>
          <w:iCs/>
          <w:sz w:val="24"/>
          <w:szCs w:val="24"/>
        </w:rPr>
        <w:t xml:space="preserve"> and having </w:t>
      </w:r>
      <w:r w:rsidR="00F06A91" w:rsidRPr="00930781">
        <w:rPr>
          <w:rFonts w:ascii="Times New Roman" w:hAnsi="Times New Roman" w:cs="Times New Roman"/>
          <w:iCs/>
          <w:sz w:val="24"/>
          <w:szCs w:val="24"/>
        </w:rPr>
        <w:t xml:space="preserve">a p-value less than 0.05 </w:t>
      </w:r>
      <w:r w:rsidR="00D20EE2" w:rsidRPr="00930781">
        <w:rPr>
          <w:rFonts w:ascii="Times New Roman" w:hAnsi="Times New Roman" w:cs="Times New Roman"/>
          <w:iCs/>
          <w:sz w:val="24"/>
          <w:szCs w:val="24"/>
        </w:rPr>
        <w:t xml:space="preserve">is statistically significant. </w:t>
      </w:r>
      <w:r w:rsidR="003B2881">
        <w:rPr>
          <w:rFonts w:ascii="Times New Roman" w:hAnsi="Times New Roman" w:cs="Times New Roman"/>
          <w:iCs/>
          <w:sz w:val="24"/>
          <w:szCs w:val="24"/>
        </w:rPr>
        <w:t>Therefore, o</w:t>
      </w:r>
      <w:r w:rsidR="001846BB" w:rsidRPr="00930781">
        <w:rPr>
          <w:rFonts w:ascii="Times New Roman" w:hAnsi="Times New Roman" w:cs="Times New Roman"/>
          <w:iCs/>
          <w:sz w:val="24"/>
          <w:szCs w:val="24"/>
        </w:rPr>
        <w:t>ur p-value indicates strong evidence t</w:t>
      </w:r>
      <w:r w:rsidR="00673F59" w:rsidRPr="00930781">
        <w:rPr>
          <w:rFonts w:ascii="Times New Roman" w:hAnsi="Times New Roman" w:cs="Times New Roman"/>
          <w:iCs/>
          <w:sz w:val="24"/>
          <w:szCs w:val="24"/>
        </w:rPr>
        <w:t xml:space="preserve">o reject the null hypothesis. In other words, </w:t>
      </w:r>
      <w:r w:rsidR="003054A6" w:rsidRPr="00930781">
        <w:rPr>
          <w:rFonts w:ascii="Times New Roman" w:hAnsi="Times New Roman" w:cs="Times New Roman"/>
          <w:iCs/>
          <w:sz w:val="24"/>
          <w:szCs w:val="24"/>
        </w:rPr>
        <w:t>the Houston Rockets between</w:t>
      </w:r>
      <w:r w:rsidR="000B21B4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3054A6" w:rsidRPr="00930781">
        <w:rPr>
          <w:rFonts w:ascii="Times New Roman" w:hAnsi="Times New Roman" w:cs="Times New Roman"/>
          <w:iCs/>
          <w:sz w:val="24"/>
          <w:szCs w:val="24"/>
        </w:rPr>
        <w:t>t</w:t>
      </w:r>
      <w:r w:rsidR="000B21B4" w:rsidRPr="00930781">
        <w:rPr>
          <w:rFonts w:ascii="Times New Roman" w:hAnsi="Times New Roman" w:cs="Times New Roman"/>
          <w:iCs/>
          <w:sz w:val="24"/>
          <w:szCs w:val="24"/>
        </w:rPr>
        <w:t>he</w:t>
      </w:r>
      <w:r w:rsidR="003054A6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0B21B4" w:rsidRPr="00930781">
        <w:rPr>
          <w:rFonts w:ascii="Times New Roman" w:hAnsi="Times New Roman" w:cs="Times New Roman"/>
          <w:iCs/>
          <w:sz w:val="24"/>
          <w:szCs w:val="24"/>
        </w:rPr>
        <w:t>years</w:t>
      </w:r>
      <w:r w:rsidR="003054A6" w:rsidRPr="00930781">
        <w:rPr>
          <w:rFonts w:ascii="Times New Roman" w:hAnsi="Times New Roman" w:cs="Times New Roman"/>
          <w:iCs/>
          <w:sz w:val="24"/>
          <w:szCs w:val="24"/>
        </w:rPr>
        <w:t xml:space="preserve"> of 2013 to 2015 had a relative skill greater than 1342</w:t>
      </w:r>
      <w:r w:rsidR="000B21B4" w:rsidRPr="00930781">
        <w:rPr>
          <w:rFonts w:ascii="Times New Roman" w:hAnsi="Times New Roman" w:cs="Times New Roman"/>
          <w:iCs/>
          <w:sz w:val="24"/>
          <w:szCs w:val="24"/>
        </w:rPr>
        <w:t>.</w:t>
      </w:r>
    </w:p>
    <w:p w14:paraId="201753C4" w14:textId="77777777" w:rsidR="00214A50" w:rsidRPr="00930781" w:rsidRDefault="00214A50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</w:p>
    <w:p w14:paraId="354C7DCA" w14:textId="510FD243" w:rsidR="00A51001" w:rsidRPr="00930781" w:rsidRDefault="00872CD7" w:rsidP="00930781">
      <w:pPr>
        <w:pStyle w:val="Heading2"/>
        <w:numPr>
          <w:ilvl w:val="0"/>
          <w:numId w:val="0"/>
        </w:numPr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Hypothesis Test for the Population Mean</w:t>
      </w:r>
      <w:r w:rsidR="00A51001" w:rsidRPr="00930781">
        <w:rPr>
          <w:rFonts w:ascii="Times New Roman" w:hAnsi="Times New Roman" w:cs="Times New Roman"/>
          <w:sz w:val="24"/>
          <w:szCs w:val="24"/>
        </w:rPr>
        <w:t xml:space="preserve"> (II)</w:t>
      </w:r>
    </w:p>
    <w:p w14:paraId="3636C17E" w14:textId="10EAB57D" w:rsidR="00492E90" w:rsidRPr="009307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4C1221" w:rsidRPr="00930781">
        <w:rPr>
          <w:rFonts w:ascii="Times New Roman" w:hAnsi="Times New Roman" w:cs="Times New Roman"/>
          <w:iCs/>
          <w:sz w:val="24"/>
          <w:szCs w:val="24"/>
        </w:rPr>
        <w:t>To test the population mean for the team</w:t>
      </w:r>
      <w:r w:rsidR="003B2881">
        <w:rPr>
          <w:rFonts w:ascii="Times New Roman" w:hAnsi="Times New Roman" w:cs="Times New Roman"/>
          <w:iCs/>
          <w:sz w:val="24"/>
          <w:szCs w:val="24"/>
        </w:rPr>
        <w:t>'</w:t>
      </w:r>
      <w:r w:rsidR="004C1221" w:rsidRPr="00930781">
        <w:rPr>
          <w:rFonts w:ascii="Times New Roman" w:hAnsi="Times New Roman" w:cs="Times New Roman"/>
          <w:iCs/>
          <w:sz w:val="24"/>
          <w:szCs w:val="24"/>
        </w:rPr>
        <w:t>s average points</w:t>
      </w:r>
      <w:r w:rsidR="003B2881">
        <w:rPr>
          <w:rFonts w:ascii="Times New Roman" w:hAnsi="Times New Roman" w:cs="Times New Roman"/>
          <w:iCs/>
          <w:sz w:val="24"/>
          <w:szCs w:val="24"/>
        </w:rPr>
        <w:t>,</w:t>
      </w:r>
      <w:r w:rsidR="004C1221" w:rsidRPr="00930781">
        <w:rPr>
          <w:rFonts w:ascii="Times New Roman" w:hAnsi="Times New Roman" w:cs="Times New Roman"/>
          <w:iCs/>
          <w:sz w:val="24"/>
          <w:szCs w:val="24"/>
        </w:rPr>
        <w:t xml:space="preserve"> we will be </w:t>
      </w:r>
      <w:r w:rsidR="00FD2254" w:rsidRPr="00930781">
        <w:rPr>
          <w:rFonts w:ascii="Times New Roman" w:hAnsi="Times New Roman" w:cs="Times New Roman"/>
          <w:iCs/>
          <w:sz w:val="24"/>
          <w:szCs w:val="24"/>
        </w:rPr>
        <w:t xml:space="preserve">performing a hypothesis test. Similarly, we will be </w:t>
      </w:r>
      <w:r w:rsidR="005C760E" w:rsidRPr="00930781">
        <w:rPr>
          <w:rFonts w:ascii="Times New Roman" w:hAnsi="Times New Roman" w:cs="Times New Roman"/>
          <w:iCs/>
          <w:sz w:val="24"/>
          <w:szCs w:val="24"/>
        </w:rPr>
        <w:t>using a null hypothesis and alternate hypothesis to evaluate the team</w:t>
      </w:r>
      <w:r w:rsidR="003B2881">
        <w:rPr>
          <w:rFonts w:ascii="Times New Roman" w:hAnsi="Times New Roman" w:cs="Times New Roman"/>
          <w:iCs/>
          <w:sz w:val="24"/>
          <w:szCs w:val="24"/>
        </w:rPr>
        <w:t>'</w:t>
      </w:r>
      <w:r w:rsidR="005C760E" w:rsidRPr="00930781">
        <w:rPr>
          <w:rFonts w:ascii="Times New Roman" w:hAnsi="Times New Roman" w:cs="Times New Roman"/>
          <w:iCs/>
          <w:sz w:val="24"/>
          <w:szCs w:val="24"/>
        </w:rPr>
        <w:t xml:space="preserve">s claim. </w:t>
      </w:r>
      <w:r w:rsidR="00962631" w:rsidRPr="00930781">
        <w:rPr>
          <w:rFonts w:ascii="Times New Roman" w:hAnsi="Times New Roman" w:cs="Times New Roman"/>
          <w:iCs/>
          <w:sz w:val="24"/>
          <w:szCs w:val="24"/>
        </w:rPr>
        <w:t xml:space="preserve"> According to the team</w:t>
      </w:r>
      <w:r w:rsidR="003B2881">
        <w:rPr>
          <w:rFonts w:ascii="Times New Roman" w:hAnsi="Times New Roman" w:cs="Times New Roman"/>
          <w:iCs/>
          <w:sz w:val="24"/>
          <w:szCs w:val="24"/>
        </w:rPr>
        <w:t>'</w:t>
      </w:r>
      <w:r w:rsidR="00962631" w:rsidRPr="00930781">
        <w:rPr>
          <w:rFonts w:ascii="Times New Roman" w:hAnsi="Times New Roman" w:cs="Times New Roman"/>
          <w:iCs/>
          <w:sz w:val="24"/>
          <w:szCs w:val="24"/>
        </w:rPr>
        <w:t xml:space="preserve">s coach, the average points scored per game is less than 110. </w:t>
      </w:r>
      <w:r w:rsidR="00B575FE" w:rsidRPr="00930781">
        <w:rPr>
          <w:rFonts w:ascii="Times New Roman" w:hAnsi="Times New Roman" w:cs="Times New Roman"/>
          <w:iCs/>
          <w:sz w:val="24"/>
          <w:szCs w:val="24"/>
        </w:rPr>
        <w:t xml:space="preserve">For this hypothesis test, the null hypothesis i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312900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F36F10" w:rsidRPr="00930781">
        <w:rPr>
          <w:rFonts w:ascii="Times New Roman" w:hAnsi="Times New Roman" w:cs="Times New Roman"/>
          <w:iCs/>
          <w:sz w:val="24"/>
          <w:szCs w:val="24"/>
        </w:rPr>
        <w:t xml:space="preserve">= 110; the Houston Rockets </w:t>
      </w:r>
      <w:r w:rsidR="00835431" w:rsidRPr="00930781">
        <w:rPr>
          <w:rFonts w:ascii="Times New Roman" w:hAnsi="Times New Roman" w:cs="Times New Roman"/>
          <w:iCs/>
          <w:sz w:val="24"/>
          <w:szCs w:val="24"/>
        </w:rPr>
        <w:t xml:space="preserve">have average points per game of 110 between the years 2013 to 2015. </w:t>
      </w:r>
      <w:r w:rsidR="00BF6B7C" w:rsidRPr="00930781">
        <w:rPr>
          <w:rFonts w:ascii="Times New Roman" w:hAnsi="Times New Roman" w:cs="Times New Roman"/>
          <w:iCs/>
          <w:sz w:val="24"/>
          <w:szCs w:val="24"/>
        </w:rPr>
        <w:t xml:space="preserve">For the hypothesis test, the alternate hypothesis i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BF6B7C" w:rsidRPr="00930781">
        <w:rPr>
          <w:rFonts w:ascii="Times New Roman" w:hAnsi="Times New Roman" w:cs="Times New Roman"/>
          <w:iCs/>
          <w:sz w:val="24"/>
          <w:szCs w:val="24"/>
        </w:rPr>
        <w:t xml:space="preserve"> &lt; 110; </w:t>
      </w:r>
      <w:r w:rsidR="00752141" w:rsidRPr="00930781">
        <w:rPr>
          <w:rFonts w:ascii="Times New Roman" w:hAnsi="Times New Roman" w:cs="Times New Roman"/>
          <w:iCs/>
          <w:sz w:val="24"/>
          <w:szCs w:val="24"/>
        </w:rPr>
        <w:t xml:space="preserve">the Houston Rockets have average points per game less than 110 points between the years 2013 to 2015. </w:t>
      </w:r>
      <w:r w:rsidR="00047B94" w:rsidRPr="00930781">
        <w:rPr>
          <w:rFonts w:ascii="Times New Roman" w:hAnsi="Times New Roman" w:cs="Times New Roman"/>
          <w:iCs/>
          <w:sz w:val="24"/>
          <w:szCs w:val="24"/>
        </w:rPr>
        <w:t xml:space="preserve">Since the </w:t>
      </w:r>
      <w:r w:rsidR="00D50CB6" w:rsidRPr="00930781">
        <w:rPr>
          <w:rFonts w:ascii="Times New Roman" w:hAnsi="Times New Roman" w:cs="Times New Roman"/>
          <w:iCs/>
          <w:sz w:val="24"/>
          <w:szCs w:val="24"/>
        </w:rPr>
        <w:t>alternate hypothesis is known in the test, the null hypothesis is a one-tailed test. The claims in this hypothesis test will be tested to a 1% level of significance</w:t>
      </w:r>
      <w:r w:rsidR="00016865" w:rsidRPr="00930781">
        <w:rPr>
          <w:rFonts w:ascii="Times New Roman" w:hAnsi="Times New Roman" w:cs="Times New Roman"/>
          <w:iCs/>
          <w:sz w:val="24"/>
          <w:szCs w:val="24"/>
        </w:rPr>
        <w:t>.</w:t>
      </w:r>
      <w:r w:rsidR="00AF7939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2C7B9E6A" w14:textId="104AC0B8" w:rsidR="00930781" w:rsidRPr="00930781" w:rsidRDefault="00930781" w:rsidP="00930781">
      <w:pPr>
        <w:suppressAutoHyphens/>
        <w:spacing w:line="480" w:lineRule="auto"/>
        <w:ind w:left="1440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3FB6B4D4" w14:textId="758723C2" w:rsidR="002214F7" w:rsidRPr="00930781" w:rsidRDefault="00872CD7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Table 3: Hypothesis Test for the Population Mean</w:t>
      </w:r>
      <w:r w:rsidR="00F55D15" w:rsidRPr="00930781">
        <w:rPr>
          <w:rFonts w:ascii="Times New Roman" w:hAnsi="Times New Roman" w:cs="Times New Roman"/>
          <w:sz w:val="24"/>
          <w:szCs w:val="24"/>
        </w:rPr>
        <w:t xml:space="preserve"> (II)</w:t>
      </w:r>
    </w:p>
    <w:p w14:paraId="122A6647" w14:textId="77777777" w:rsidR="00283FB8" w:rsidRPr="00930781" w:rsidRDefault="00283FB8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7560" w:type="dxa"/>
        <w:tblInd w:w="154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190"/>
        <w:gridCol w:w="5370"/>
      </w:tblGrid>
      <w:tr w:rsidR="00A51001" w:rsidRPr="00930781" w14:paraId="3D4B0904" w14:textId="77777777" w:rsidTr="00EE0282">
        <w:trPr>
          <w:tblHeader/>
        </w:trPr>
        <w:tc>
          <w:tcPr>
            <w:tcW w:w="219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43EED9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Statistic</w:t>
            </w:r>
          </w:p>
        </w:tc>
        <w:tc>
          <w:tcPr>
            <w:tcW w:w="537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2EDFC3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A51001" w:rsidRPr="00930781" w14:paraId="5CEBED65" w14:textId="77777777" w:rsidTr="00283FB8">
        <w:tc>
          <w:tcPr>
            <w:tcW w:w="219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A5BBBE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537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9DA5BD" w14:textId="1FF392DB" w:rsidR="002214F7" w:rsidRPr="00930781" w:rsidRDefault="00742425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-5.39</w:t>
            </w:r>
          </w:p>
        </w:tc>
      </w:tr>
      <w:tr w:rsidR="00A51001" w:rsidRPr="00930781" w14:paraId="4D9AC94D" w14:textId="77777777" w:rsidTr="00283FB8">
        <w:tc>
          <w:tcPr>
            <w:tcW w:w="219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FF1C33" w14:textId="1B36915D" w:rsidR="002214F7" w:rsidRPr="00930781" w:rsidRDefault="00283FB8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72CD7" w:rsidRPr="00930781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537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F4ACED" w14:textId="27528411" w:rsidR="002214F7" w:rsidRPr="00930781" w:rsidRDefault="00742425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</w:tbl>
    <w:p w14:paraId="46297A92" w14:textId="77777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635F2F7" w14:textId="3A75DA9E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36D0DDD0" w14:textId="70784074" w:rsidR="00AF14C2" w:rsidRPr="003B28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lastRenderedPageBreak/>
        <w:tab/>
      </w:r>
      <w:r w:rsidR="003B2881">
        <w:rPr>
          <w:rFonts w:ascii="Times New Roman" w:hAnsi="Times New Roman" w:cs="Times New Roman"/>
          <w:iCs/>
          <w:sz w:val="24"/>
          <w:szCs w:val="24"/>
        </w:rPr>
        <w:t>The above table shows that a test statistic of -5.39 and a p-value of 0.0 were</w:t>
      </w:r>
      <w:r w:rsidR="00E16140" w:rsidRPr="00930781">
        <w:rPr>
          <w:rFonts w:ascii="Times New Roman" w:hAnsi="Times New Roman" w:cs="Times New Roman"/>
          <w:iCs/>
          <w:sz w:val="24"/>
          <w:szCs w:val="24"/>
        </w:rPr>
        <w:t xml:space="preserve"> calculated. </w:t>
      </w:r>
      <w:r w:rsidR="005E14EA" w:rsidRPr="00930781">
        <w:rPr>
          <w:rFonts w:ascii="Times New Roman" w:hAnsi="Times New Roman" w:cs="Times New Roman"/>
          <w:iCs/>
          <w:sz w:val="24"/>
          <w:szCs w:val="24"/>
        </w:rPr>
        <w:t xml:space="preserve">As mentioned, the p-value is significant in determining whether to reject the null hypothesis. </w:t>
      </w:r>
      <w:r w:rsidR="0027790F" w:rsidRPr="00930781">
        <w:rPr>
          <w:rFonts w:ascii="Times New Roman" w:hAnsi="Times New Roman" w:cs="Times New Roman"/>
          <w:iCs/>
          <w:sz w:val="24"/>
          <w:szCs w:val="24"/>
        </w:rPr>
        <w:t>When we compare the p-value of 0.0 to the 0.01 level of significance, it</w:t>
      </w:r>
      <w:r w:rsidR="00335319">
        <w:rPr>
          <w:rFonts w:ascii="Times New Roman" w:hAnsi="Times New Roman" w:cs="Times New Roman"/>
          <w:iCs/>
          <w:sz w:val="24"/>
          <w:szCs w:val="24"/>
        </w:rPr>
        <w:t xml:space="preserve"> i</w:t>
      </w:r>
      <w:r w:rsidR="0027790F" w:rsidRPr="00930781">
        <w:rPr>
          <w:rFonts w:ascii="Times New Roman" w:hAnsi="Times New Roman" w:cs="Times New Roman"/>
          <w:iCs/>
          <w:sz w:val="24"/>
          <w:szCs w:val="24"/>
        </w:rPr>
        <w:t xml:space="preserve">s seen that the p-value is less than the level of significance. </w:t>
      </w:r>
      <w:r w:rsidR="003B2881">
        <w:rPr>
          <w:rFonts w:ascii="Times New Roman" w:hAnsi="Times New Roman" w:cs="Times New Roman"/>
          <w:iCs/>
          <w:sz w:val="24"/>
          <w:szCs w:val="24"/>
        </w:rPr>
        <w:t>Therefore, s</w:t>
      </w:r>
      <w:r w:rsidR="00A74E3A" w:rsidRPr="00930781">
        <w:rPr>
          <w:rFonts w:ascii="Times New Roman" w:hAnsi="Times New Roman" w:cs="Times New Roman"/>
          <w:iCs/>
          <w:sz w:val="24"/>
          <w:szCs w:val="24"/>
        </w:rPr>
        <w:t>imilar</w:t>
      </w:r>
      <w:r w:rsidR="00103798" w:rsidRPr="00930781">
        <w:rPr>
          <w:rFonts w:ascii="Times New Roman" w:hAnsi="Times New Roman" w:cs="Times New Roman"/>
          <w:iCs/>
          <w:sz w:val="24"/>
          <w:szCs w:val="24"/>
        </w:rPr>
        <w:t xml:space="preserve"> to the previous hypothesis test, there </w:t>
      </w:r>
      <w:r w:rsidR="00734061" w:rsidRPr="00930781">
        <w:rPr>
          <w:rFonts w:ascii="Times New Roman" w:hAnsi="Times New Roman" w:cs="Times New Roman"/>
          <w:iCs/>
          <w:sz w:val="24"/>
          <w:szCs w:val="24"/>
        </w:rPr>
        <w:t xml:space="preserve">is statistically significant </w:t>
      </w:r>
      <w:r w:rsidR="003E4C80" w:rsidRPr="00930781">
        <w:rPr>
          <w:rFonts w:ascii="Times New Roman" w:hAnsi="Times New Roman" w:cs="Times New Roman"/>
          <w:iCs/>
          <w:sz w:val="24"/>
          <w:szCs w:val="24"/>
        </w:rPr>
        <w:t>evidence</w:t>
      </w:r>
      <w:r w:rsidR="00734061" w:rsidRPr="00930781">
        <w:rPr>
          <w:rFonts w:ascii="Times New Roman" w:hAnsi="Times New Roman" w:cs="Times New Roman"/>
          <w:iCs/>
          <w:sz w:val="24"/>
          <w:szCs w:val="24"/>
        </w:rPr>
        <w:t xml:space="preserve"> to reject the null hypothesis</w:t>
      </w:r>
      <w:r w:rsidR="00B9464E" w:rsidRPr="00930781">
        <w:rPr>
          <w:rFonts w:ascii="Times New Roman" w:hAnsi="Times New Roman" w:cs="Times New Roman"/>
          <w:iCs/>
          <w:sz w:val="24"/>
          <w:szCs w:val="24"/>
        </w:rPr>
        <w:t xml:space="preserve">. In other words, </w:t>
      </w:r>
      <w:r w:rsidR="00BF183A" w:rsidRPr="00930781">
        <w:rPr>
          <w:rFonts w:ascii="Times New Roman" w:hAnsi="Times New Roman" w:cs="Times New Roman"/>
          <w:iCs/>
          <w:sz w:val="24"/>
          <w:szCs w:val="24"/>
        </w:rPr>
        <w:t>the Houston Rockets between the years of 2013 to 2015 had average points per game less than 110.</w:t>
      </w:r>
      <w:r w:rsidR="00EF480C" w:rsidRPr="00930781">
        <w:rPr>
          <w:rFonts w:ascii="Times New Roman" w:hAnsi="Times New Roman" w:cs="Times New Roman"/>
          <w:iCs/>
          <w:sz w:val="24"/>
          <w:szCs w:val="24"/>
        </w:rPr>
        <w:t xml:space="preserve"> After gather</w:t>
      </w:r>
      <w:r w:rsidR="003B2881">
        <w:rPr>
          <w:rFonts w:ascii="Times New Roman" w:hAnsi="Times New Roman" w:cs="Times New Roman"/>
          <w:iCs/>
          <w:sz w:val="24"/>
          <w:szCs w:val="24"/>
        </w:rPr>
        <w:t>ing</w:t>
      </w:r>
      <w:r w:rsidR="00EF480C" w:rsidRPr="00930781">
        <w:rPr>
          <w:rFonts w:ascii="Times New Roman" w:hAnsi="Times New Roman" w:cs="Times New Roman"/>
          <w:iCs/>
          <w:sz w:val="24"/>
          <w:szCs w:val="24"/>
        </w:rPr>
        <w:t xml:space="preserve"> the data for the Houston Rockets, their average relative skill and average points per game w</w:t>
      </w:r>
      <w:r w:rsidR="003B2881">
        <w:rPr>
          <w:rFonts w:ascii="Times New Roman" w:hAnsi="Times New Roman" w:cs="Times New Roman"/>
          <w:iCs/>
          <w:sz w:val="24"/>
          <w:szCs w:val="24"/>
        </w:rPr>
        <w:t>ere</w:t>
      </w:r>
      <w:r w:rsidR="00EF480C" w:rsidRPr="00930781">
        <w:rPr>
          <w:rFonts w:ascii="Times New Roman" w:hAnsi="Times New Roman" w:cs="Times New Roman"/>
          <w:iCs/>
          <w:sz w:val="24"/>
          <w:szCs w:val="24"/>
        </w:rPr>
        <w:t xml:space="preserve"> calculated. The Rockets have an average relative skill of 1596.29 and average points per game of 105.84. </w:t>
      </w:r>
      <w:r w:rsidR="003B2881">
        <w:rPr>
          <w:rFonts w:ascii="Times New Roman" w:hAnsi="Times New Roman" w:cs="Times New Roman"/>
          <w:iCs/>
          <w:sz w:val="24"/>
          <w:szCs w:val="24"/>
        </w:rPr>
        <w:t>Therefore, w</w:t>
      </w:r>
      <w:r w:rsidR="00620140" w:rsidRPr="00930781">
        <w:rPr>
          <w:rFonts w:ascii="Times New Roman" w:hAnsi="Times New Roman" w:cs="Times New Roman"/>
          <w:iCs/>
          <w:sz w:val="24"/>
          <w:szCs w:val="24"/>
        </w:rPr>
        <w:t xml:space="preserve">e can </w:t>
      </w:r>
      <w:r w:rsidR="009C2B3D" w:rsidRPr="00930781">
        <w:rPr>
          <w:rFonts w:ascii="Times New Roman" w:hAnsi="Times New Roman" w:cs="Times New Roman"/>
          <w:iCs/>
          <w:sz w:val="24"/>
          <w:szCs w:val="24"/>
        </w:rPr>
        <w:t>conclude</w:t>
      </w:r>
      <w:r w:rsidR="00620140" w:rsidRPr="00930781">
        <w:rPr>
          <w:rFonts w:ascii="Times New Roman" w:hAnsi="Times New Roman" w:cs="Times New Roman"/>
          <w:iCs/>
          <w:sz w:val="24"/>
          <w:szCs w:val="24"/>
        </w:rPr>
        <w:t xml:space="preserve"> that the </w:t>
      </w:r>
      <w:r w:rsidR="00733998" w:rsidRPr="00930781">
        <w:rPr>
          <w:rFonts w:ascii="Times New Roman" w:hAnsi="Times New Roman" w:cs="Times New Roman"/>
          <w:iCs/>
          <w:sz w:val="24"/>
          <w:szCs w:val="24"/>
        </w:rPr>
        <w:t>Houston Rockets have an above</w:t>
      </w:r>
      <w:r w:rsidR="003B2881">
        <w:rPr>
          <w:rFonts w:ascii="Times New Roman" w:hAnsi="Times New Roman" w:cs="Times New Roman"/>
          <w:iCs/>
          <w:sz w:val="24"/>
          <w:szCs w:val="24"/>
        </w:rPr>
        <w:t>-</w:t>
      </w:r>
      <w:r w:rsidR="00733998" w:rsidRPr="00930781">
        <w:rPr>
          <w:rFonts w:ascii="Times New Roman" w:hAnsi="Times New Roman" w:cs="Times New Roman"/>
          <w:iCs/>
          <w:sz w:val="24"/>
          <w:szCs w:val="24"/>
        </w:rPr>
        <w:t>average relative skill</w:t>
      </w:r>
      <w:r w:rsidR="00CA228C" w:rsidRPr="00930781">
        <w:rPr>
          <w:rFonts w:ascii="Times New Roman" w:hAnsi="Times New Roman" w:cs="Times New Roman"/>
          <w:iCs/>
          <w:sz w:val="24"/>
          <w:szCs w:val="24"/>
        </w:rPr>
        <w:t>.</w:t>
      </w:r>
    </w:p>
    <w:p w14:paraId="2299FB9E" w14:textId="77777777" w:rsidR="00AF14C2" w:rsidRPr="00930781" w:rsidRDefault="00AF14C2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  <w:highlight w:val="yellow"/>
        </w:rPr>
      </w:pPr>
    </w:p>
    <w:p w14:paraId="2CD5ED53" w14:textId="530F6D92" w:rsidR="00A51001" w:rsidRPr="00930781" w:rsidRDefault="00872CD7" w:rsidP="00930781">
      <w:pPr>
        <w:pStyle w:val="Heading2"/>
        <w:numPr>
          <w:ilvl w:val="0"/>
          <w:numId w:val="0"/>
        </w:numPr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>Hypothesis Test for the Population Proportion</w:t>
      </w:r>
    </w:p>
    <w:p w14:paraId="7804EB81" w14:textId="0ED4E1E2" w:rsidR="00884BB3" w:rsidRPr="009307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884BB3" w:rsidRPr="00930781">
        <w:rPr>
          <w:rFonts w:ascii="Times New Roman" w:hAnsi="Times New Roman" w:cs="Times New Roman"/>
          <w:iCs/>
          <w:sz w:val="24"/>
          <w:szCs w:val="24"/>
        </w:rPr>
        <w:t xml:space="preserve">In this next hypothesis test, we will be </w:t>
      </w:r>
      <w:r w:rsidR="00EE7E2E" w:rsidRPr="00930781">
        <w:rPr>
          <w:rFonts w:ascii="Times New Roman" w:hAnsi="Times New Roman" w:cs="Times New Roman"/>
          <w:iCs/>
          <w:sz w:val="24"/>
          <w:szCs w:val="24"/>
        </w:rPr>
        <w:t>testing the claim provided by management that the proportion of games that the Rockets win by scoring 80 or more points is 0.50.</w:t>
      </w:r>
      <w:r w:rsidR="001A2732" w:rsidRPr="00930781">
        <w:rPr>
          <w:rFonts w:ascii="Times New Roman" w:hAnsi="Times New Roman" w:cs="Times New Roman"/>
          <w:iCs/>
          <w:sz w:val="24"/>
          <w:szCs w:val="24"/>
        </w:rPr>
        <w:t xml:space="preserve"> We will use a null hypothesis and an alternate hypothesis to evaluate the </w:t>
      </w:r>
      <w:r w:rsidR="009F009E" w:rsidRPr="00930781">
        <w:rPr>
          <w:rFonts w:ascii="Times New Roman" w:hAnsi="Times New Roman" w:cs="Times New Roman"/>
          <w:iCs/>
          <w:sz w:val="24"/>
          <w:szCs w:val="24"/>
        </w:rPr>
        <w:t>management</w:t>
      </w:r>
      <w:r w:rsidR="003B2881">
        <w:rPr>
          <w:rFonts w:ascii="Times New Roman" w:hAnsi="Times New Roman" w:cs="Times New Roman"/>
          <w:iCs/>
          <w:sz w:val="24"/>
          <w:szCs w:val="24"/>
        </w:rPr>
        <w:t>'</w:t>
      </w:r>
      <w:r w:rsidR="009F009E" w:rsidRPr="00930781">
        <w:rPr>
          <w:rFonts w:ascii="Times New Roman" w:hAnsi="Times New Roman" w:cs="Times New Roman"/>
          <w:iCs/>
          <w:sz w:val="24"/>
          <w:szCs w:val="24"/>
        </w:rPr>
        <w:t>s</w:t>
      </w:r>
      <w:r w:rsidR="001A2732" w:rsidRPr="00930781">
        <w:rPr>
          <w:rFonts w:ascii="Times New Roman" w:hAnsi="Times New Roman" w:cs="Times New Roman"/>
          <w:iCs/>
          <w:sz w:val="24"/>
          <w:szCs w:val="24"/>
        </w:rPr>
        <w:t xml:space="preserve"> claim</w:t>
      </w:r>
      <w:r w:rsidR="009F009E" w:rsidRPr="00930781">
        <w:rPr>
          <w:rFonts w:ascii="Times New Roman" w:hAnsi="Times New Roman" w:cs="Times New Roman"/>
          <w:iCs/>
          <w:sz w:val="24"/>
          <w:szCs w:val="24"/>
        </w:rPr>
        <w:t xml:space="preserve">. The null hypothesis i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AD18C9" w:rsidRPr="00930781">
        <w:rPr>
          <w:rFonts w:ascii="Times New Roman" w:hAnsi="Times New Roman" w:cs="Times New Roman"/>
          <w:iCs/>
          <w:sz w:val="24"/>
          <w:szCs w:val="24"/>
        </w:rPr>
        <w:t>:</w:t>
      </w:r>
      <w:r w:rsidR="009F009E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EE58CA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</m:oMath>
      <w:r w:rsidR="00EE58CA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EE58CA" w:rsidRPr="00930781">
        <w:rPr>
          <w:rFonts w:ascii="Times New Roman" w:hAnsi="Times New Roman" w:cs="Times New Roman"/>
          <w:iCs/>
          <w:sz w:val="24"/>
          <w:szCs w:val="24"/>
        </w:rPr>
        <w:t xml:space="preserve">; the proportion </w:t>
      </w:r>
      <w:r w:rsidR="008B4EF7" w:rsidRPr="00930781">
        <w:rPr>
          <w:rFonts w:ascii="Times New Roman" w:hAnsi="Times New Roman" w:cs="Times New Roman"/>
          <w:iCs/>
          <w:sz w:val="24"/>
          <w:szCs w:val="24"/>
        </w:rPr>
        <w:t>of games that the Houston Rockets win by scoring 80 points o</w:t>
      </w:r>
      <w:r w:rsidR="003B2881">
        <w:rPr>
          <w:rFonts w:ascii="Times New Roman" w:hAnsi="Times New Roman" w:cs="Times New Roman"/>
          <w:iCs/>
          <w:sz w:val="24"/>
          <w:szCs w:val="24"/>
        </w:rPr>
        <w:t>r</w:t>
      </w:r>
      <w:r w:rsidR="008B4EF7" w:rsidRPr="00930781">
        <w:rPr>
          <w:rFonts w:ascii="Times New Roman" w:hAnsi="Times New Roman" w:cs="Times New Roman"/>
          <w:iCs/>
          <w:sz w:val="24"/>
          <w:szCs w:val="24"/>
        </w:rPr>
        <w:t xml:space="preserve"> more is </w:t>
      </w:r>
      <w:r w:rsidR="00AD18C9" w:rsidRPr="00930781">
        <w:rPr>
          <w:rFonts w:ascii="Times New Roman" w:hAnsi="Times New Roman" w:cs="Times New Roman"/>
          <w:iCs/>
          <w:sz w:val="24"/>
          <w:szCs w:val="24"/>
        </w:rPr>
        <w:t xml:space="preserve">less than or equal to 0.50 between 2013 and 2015. The alternate hypothesis i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AD18C9" w:rsidRPr="00930781">
        <w:rPr>
          <w:rFonts w:ascii="Times New Roman" w:hAnsi="Times New Roman" w:cs="Times New Roman"/>
          <w:iCs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AD18C9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≠</m:t>
        </m:r>
      </m:oMath>
      <w:r w:rsidR="00AD18C9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AD18C9" w:rsidRPr="00930781">
        <w:rPr>
          <w:rFonts w:ascii="Times New Roman" w:hAnsi="Times New Roman" w:cs="Times New Roman"/>
          <w:iCs/>
          <w:sz w:val="24"/>
          <w:szCs w:val="24"/>
        </w:rPr>
        <w:t xml:space="preserve">; the </w:t>
      </w:r>
      <w:r w:rsidR="00FB44AD" w:rsidRPr="00930781">
        <w:rPr>
          <w:rFonts w:ascii="Times New Roman" w:hAnsi="Times New Roman" w:cs="Times New Roman"/>
          <w:iCs/>
          <w:sz w:val="24"/>
          <w:szCs w:val="24"/>
        </w:rPr>
        <w:t xml:space="preserve">proportion of games the Houston Rockets win by scoring 80 or more points is </w:t>
      </w:r>
      <w:r w:rsidR="000524F5">
        <w:rPr>
          <w:rFonts w:ascii="Times New Roman" w:hAnsi="Times New Roman" w:cs="Times New Roman"/>
          <w:iCs/>
          <w:sz w:val="24"/>
          <w:szCs w:val="24"/>
        </w:rPr>
        <w:t>more significant</w:t>
      </w:r>
      <w:r w:rsidR="00866F58" w:rsidRPr="00930781">
        <w:rPr>
          <w:rFonts w:ascii="Times New Roman" w:hAnsi="Times New Roman" w:cs="Times New Roman"/>
          <w:iCs/>
          <w:sz w:val="24"/>
          <w:szCs w:val="24"/>
        </w:rPr>
        <w:t xml:space="preserve"> than 0.50 between</w:t>
      </w:r>
      <w:r w:rsidR="008017DA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66F58" w:rsidRPr="00930781">
        <w:rPr>
          <w:rFonts w:ascii="Times New Roman" w:hAnsi="Times New Roman" w:cs="Times New Roman"/>
          <w:iCs/>
          <w:sz w:val="24"/>
          <w:szCs w:val="24"/>
        </w:rPr>
        <w:t xml:space="preserve">the years 2013 to 2015. </w:t>
      </w:r>
      <w:r w:rsidR="008017DA" w:rsidRPr="00930781">
        <w:rPr>
          <w:rFonts w:ascii="Times New Roman" w:hAnsi="Times New Roman" w:cs="Times New Roman"/>
          <w:iCs/>
          <w:sz w:val="24"/>
          <w:szCs w:val="24"/>
        </w:rPr>
        <w:t>Similar</w:t>
      </w:r>
      <w:r w:rsidR="00866F58" w:rsidRPr="00930781">
        <w:rPr>
          <w:rFonts w:ascii="Times New Roman" w:hAnsi="Times New Roman" w:cs="Times New Roman"/>
          <w:iCs/>
          <w:sz w:val="24"/>
          <w:szCs w:val="24"/>
        </w:rPr>
        <w:t xml:space="preserve"> to the previous hypothesis test, </w:t>
      </w:r>
      <w:r w:rsidR="008017DA" w:rsidRPr="00930781">
        <w:rPr>
          <w:rFonts w:ascii="Times New Roman" w:hAnsi="Times New Roman" w:cs="Times New Roman"/>
          <w:iCs/>
          <w:sz w:val="24"/>
          <w:szCs w:val="24"/>
        </w:rPr>
        <w:t>the alternate hypothesis is known</w:t>
      </w:r>
      <w:r w:rsidR="000524F5">
        <w:rPr>
          <w:rFonts w:ascii="Times New Roman" w:hAnsi="Times New Roman" w:cs="Times New Roman"/>
          <w:iCs/>
          <w:sz w:val="24"/>
          <w:szCs w:val="24"/>
        </w:rPr>
        <w:t>,</w:t>
      </w:r>
      <w:r w:rsidR="008017DA" w:rsidRPr="00930781">
        <w:rPr>
          <w:rFonts w:ascii="Times New Roman" w:hAnsi="Times New Roman" w:cs="Times New Roman"/>
          <w:iCs/>
          <w:sz w:val="24"/>
          <w:szCs w:val="24"/>
        </w:rPr>
        <w:t xml:space="preserve"> which indicates a one-tailed hypothesis test. The claims by management will be tested to a </w:t>
      </w:r>
      <w:r w:rsidR="00505486" w:rsidRPr="00930781">
        <w:rPr>
          <w:rFonts w:ascii="Times New Roman" w:hAnsi="Times New Roman" w:cs="Times New Roman"/>
          <w:iCs/>
          <w:sz w:val="24"/>
          <w:szCs w:val="24"/>
        </w:rPr>
        <w:t xml:space="preserve">5% level of significance. </w:t>
      </w:r>
    </w:p>
    <w:p w14:paraId="3BC5550E" w14:textId="77777777" w:rsidR="008017DA" w:rsidRPr="00930781" w:rsidRDefault="008017DA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496B6B4A" w14:textId="77777777" w:rsidR="002214F7" w:rsidRPr="00930781" w:rsidRDefault="002214F7" w:rsidP="00930781">
      <w:pPr>
        <w:suppressAutoHyphens/>
        <w:spacing w:line="480" w:lineRule="auto"/>
        <w:ind w:left="1440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38FFD15F" w14:textId="50537F85" w:rsidR="002214F7" w:rsidRPr="00930781" w:rsidRDefault="00872CD7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lastRenderedPageBreak/>
        <w:t>Table 4: Hypothesis Test for the Population Proportion</w:t>
      </w:r>
    </w:p>
    <w:p w14:paraId="2E4FE876" w14:textId="77777777" w:rsidR="00283FB8" w:rsidRPr="00930781" w:rsidRDefault="00283FB8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7560" w:type="dxa"/>
        <w:tblInd w:w="154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190"/>
        <w:gridCol w:w="5370"/>
      </w:tblGrid>
      <w:tr w:rsidR="00A51001" w:rsidRPr="00930781" w14:paraId="777EB6AC" w14:textId="77777777" w:rsidTr="00EE0282">
        <w:trPr>
          <w:cantSplit/>
          <w:tblHeader/>
        </w:trPr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0FFB09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Statistic</w:t>
            </w:r>
          </w:p>
        </w:tc>
        <w:tc>
          <w:tcPr>
            <w:tcW w:w="53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1E53BA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A51001" w:rsidRPr="00930781" w14:paraId="572594C8" w14:textId="77777777" w:rsidTr="00EE0282">
        <w:trPr>
          <w:cantSplit/>
        </w:trPr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32D5DA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53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7D0496" w14:textId="08CC9892" w:rsidR="002214F7" w:rsidRPr="00930781" w:rsidRDefault="004D3AC9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  <w:tr w:rsidR="00A51001" w:rsidRPr="00930781" w14:paraId="3EB98A7F" w14:textId="77777777" w:rsidTr="00EE0282">
        <w:trPr>
          <w:cantSplit/>
        </w:trPr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C98F87" w14:textId="6C293205" w:rsidR="002214F7" w:rsidRPr="00930781" w:rsidRDefault="00283FB8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72CD7" w:rsidRPr="00930781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53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1BCDF8" w14:textId="1AF4B23C" w:rsidR="002214F7" w:rsidRPr="00930781" w:rsidRDefault="004D3AC9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</w:tr>
    </w:tbl>
    <w:p w14:paraId="6F02F716" w14:textId="77777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24257C5A" w14:textId="77777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718F39C" w14:textId="497D0834" w:rsidR="002214F7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0524F5">
        <w:rPr>
          <w:rFonts w:ascii="Times New Roman" w:hAnsi="Times New Roman" w:cs="Times New Roman"/>
          <w:iCs/>
          <w:sz w:val="24"/>
          <w:szCs w:val="24"/>
        </w:rPr>
        <w:t>The above table shows</w:t>
      </w:r>
      <w:r w:rsidR="006B4D10" w:rsidRPr="00930781">
        <w:rPr>
          <w:rFonts w:ascii="Times New Roman" w:hAnsi="Times New Roman" w:cs="Times New Roman"/>
          <w:iCs/>
          <w:sz w:val="24"/>
          <w:szCs w:val="24"/>
        </w:rPr>
        <w:t xml:space="preserve"> that a calculate</w:t>
      </w:r>
      <w:r w:rsidR="000524F5">
        <w:rPr>
          <w:rFonts w:ascii="Times New Roman" w:hAnsi="Times New Roman" w:cs="Times New Roman"/>
          <w:iCs/>
          <w:sz w:val="24"/>
          <w:szCs w:val="24"/>
        </w:rPr>
        <w:t>d</w:t>
      </w:r>
      <w:r w:rsidR="006B4D10" w:rsidRPr="00930781">
        <w:rPr>
          <w:rFonts w:ascii="Times New Roman" w:hAnsi="Times New Roman" w:cs="Times New Roman"/>
          <w:iCs/>
          <w:sz w:val="24"/>
          <w:szCs w:val="24"/>
        </w:rPr>
        <w:t xml:space="preserve"> test statistic of </w:t>
      </w:r>
      <w:r w:rsidR="00FA5A3E" w:rsidRPr="00930781">
        <w:rPr>
          <w:rFonts w:ascii="Times New Roman" w:hAnsi="Times New Roman" w:cs="Times New Roman"/>
          <w:iCs/>
          <w:sz w:val="24"/>
          <w:szCs w:val="24"/>
        </w:rPr>
        <w:t>0.0 and a p-value of 1.0 w</w:t>
      </w:r>
      <w:r w:rsidR="000524F5">
        <w:rPr>
          <w:rFonts w:ascii="Times New Roman" w:hAnsi="Times New Roman" w:cs="Times New Roman"/>
          <w:iCs/>
          <w:sz w:val="24"/>
          <w:szCs w:val="24"/>
        </w:rPr>
        <w:t>ere</w:t>
      </w:r>
      <w:r w:rsidR="00FA5A3E" w:rsidRPr="00930781">
        <w:rPr>
          <w:rFonts w:ascii="Times New Roman" w:hAnsi="Times New Roman" w:cs="Times New Roman"/>
          <w:iCs/>
          <w:sz w:val="24"/>
          <w:szCs w:val="24"/>
        </w:rPr>
        <w:t xml:space="preserve"> calculated for the management</w:t>
      </w:r>
      <w:r w:rsidR="003B2881">
        <w:rPr>
          <w:rFonts w:ascii="Times New Roman" w:hAnsi="Times New Roman" w:cs="Times New Roman"/>
          <w:iCs/>
          <w:sz w:val="24"/>
          <w:szCs w:val="24"/>
        </w:rPr>
        <w:t>'</w:t>
      </w:r>
      <w:r w:rsidR="00FA5A3E" w:rsidRPr="00930781">
        <w:rPr>
          <w:rFonts w:ascii="Times New Roman" w:hAnsi="Times New Roman" w:cs="Times New Roman"/>
          <w:iCs/>
          <w:sz w:val="24"/>
          <w:szCs w:val="24"/>
        </w:rPr>
        <w:t xml:space="preserve">s claim. </w:t>
      </w:r>
      <w:r w:rsidR="000524F5">
        <w:rPr>
          <w:rFonts w:ascii="Times New Roman" w:hAnsi="Times New Roman" w:cs="Times New Roman"/>
          <w:iCs/>
          <w:sz w:val="24"/>
          <w:szCs w:val="24"/>
        </w:rPr>
        <w:t>A</w:t>
      </w:r>
      <w:r w:rsidR="001F7A35" w:rsidRPr="00930781">
        <w:rPr>
          <w:rFonts w:ascii="Times New Roman" w:hAnsi="Times New Roman" w:cs="Times New Roman"/>
          <w:iCs/>
          <w:sz w:val="24"/>
          <w:szCs w:val="24"/>
        </w:rPr>
        <w:t xml:space="preserve"> test statistic of 0.0 indicates </w:t>
      </w:r>
      <w:r w:rsidR="00081B6F" w:rsidRPr="00930781">
        <w:rPr>
          <w:rFonts w:ascii="Times New Roman" w:hAnsi="Times New Roman" w:cs="Times New Roman"/>
          <w:iCs/>
          <w:sz w:val="24"/>
          <w:szCs w:val="24"/>
        </w:rPr>
        <w:t xml:space="preserve">that the result of the data calculated </w:t>
      </w:r>
      <w:r w:rsidR="00335319">
        <w:rPr>
          <w:rFonts w:ascii="Times New Roman" w:hAnsi="Times New Roman" w:cs="Times New Roman"/>
          <w:iCs/>
          <w:sz w:val="24"/>
          <w:szCs w:val="24"/>
        </w:rPr>
        <w:t>equals</w:t>
      </w:r>
      <w:r w:rsidR="00081B6F" w:rsidRPr="00930781">
        <w:rPr>
          <w:rFonts w:ascii="Times New Roman" w:hAnsi="Times New Roman" w:cs="Times New Roman"/>
          <w:iCs/>
          <w:sz w:val="24"/>
          <w:szCs w:val="24"/>
        </w:rPr>
        <w:t xml:space="preserve"> the null hypothesis. In </w:t>
      </w:r>
      <w:r w:rsidR="008355A8" w:rsidRPr="00930781">
        <w:rPr>
          <w:rFonts w:ascii="Times New Roman" w:hAnsi="Times New Roman" w:cs="Times New Roman"/>
          <w:iCs/>
          <w:sz w:val="24"/>
          <w:szCs w:val="24"/>
        </w:rPr>
        <w:t>conjunction</w:t>
      </w:r>
      <w:r w:rsidR="00081B6F" w:rsidRPr="00930781">
        <w:rPr>
          <w:rFonts w:ascii="Times New Roman" w:hAnsi="Times New Roman" w:cs="Times New Roman"/>
          <w:iCs/>
          <w:sz w:val="24"/>
          <w:szCs w:val="24"/>
        </w:rPr>
        <w:t xml:space="preserve">, having a p-value of 1.0 </w:t>
      </w:r>
      <w:r w:rsidR="000524F5">
        <w:rPr>
          <w:rFonts w:ascii="Times New Roman" w:hAnsi="Times New Roman" w:cs="Times New Roman"/>
          <w:iCs/>
          <w:sz w:val="24"/>
          <w:szCs w:val="24"/>
        </w:rPr>
        <w:t>show</w:t>
      </w:r>
      <w:r w:rsidR="00081B6F" w:rsidRPr="00930781">
        <w:rPr>
          <w:rFonts w:ascii="Times New Roman" w:hAnsi="Times New Roman" w:cs="Times New Roman"/>
          <w:iCs/>
          <w:sz w:val="24"/>
          <w:szCs w:val="24"/>
        </w:rPr>
        <w:t xml:space="preserve">s </w:t>
      </w:r>
      <w:r w:rsidR="008355A8" w:rsidRPr="00930781">
        <w:rPr>
          <w:rFonts w:ascii="Times New Roman" w:hAnsi="Times New Roman" w:cs="Times New Roman"/>
          <w:iCs/>
          <w:sz w:val="24"/>
          <w:szCs w:val="24"/>
        </w:rPr>
        <w:t>weak evidence against the null hypothesis. In other words, based on the test statistic and the p-value</w:t>
      </w:r>
      <w:r w:rsidR="000524F5">
        <w:rPr>
          <w:rFonts w:ascii="Times New Roman" w:hAnsi="Times New Roman" w:cs="Times New Roman"/>
          <w:iCs/>
          <w:sz w:val="24"/>
          <w:szCs w:val="24"/>
        </w:rPr>
        <w:t>,</w:t>
      </w:r>
      <w:r w:rsidR="008355A8" w:rsidRPr="00930781">
        <w:rPr>
          <w:rFonts w:ascii="Times New Roman" w:hAnsi="Times New Roman" w:cs="Times New Roman"/>
          <w:iCs/>
          <w:sz w:val="24"/>
          <w:szCs w:val="24"/>
        </w:rPr>
        <w:t xml:space="preserve"> we </w:t>
      </w:r>
      <w:proofErr w:type="spellStart"/>
      <w:r w:rsidR="008355A8" w:rsidRPr="00930781">
        <w:rPr>
          <w:rFonts w:ascii="Times New Roman" w:hAnsi="Times New Roman" w:cs="Times New Roman"/>
          <w:iCs/>
          <w:sz w:val="24"/>
          <w:szCs w:val="24"/>
        </w:rPr>
        <w:t>can not</w:t>
      </w:r>
      <w:proofErr w:type="spellEnd"/>
      <w:r w:rsidR="008355A8" w:rsidRPr="00930781">
        <w:rPr>
          <w:rFonts w:ascii="Times New Roman" w:hAnsi="Times New Roman" w:cs="Times New Roman"/>
          <w:iCs/>
          <w:sz w:val="24"/>
          <w:szCs w:val="24"/>
        </w:rPr>
        <w:t xml:space="preserve"> reject the null hypothesis. </w:t>
      </w:r>
      <w:r w:rsidR="00AA45A1" w:rsidRPr="00930781">
        <w:rPr>
          <w:rFonts w:ascii="Times New Roman" w:hAnsi="Times New Roman" w:cs="Times New Roman"/>
          <w:iCs/>
          <w:sz w:val="24"/>
          <w:szCs w:val="24"/>
        </w:rPr>
        <w:t xml:space="preserve">This means that the proportion of games for the Houston Rockets </w:t>
      </w:r>
      <w:r w:rsidR="00C376EA" w:rsidRPr="00930781">
        <w:rPr>
          <w:rFonts w:ascii="Times New Roman" w:hAnsi="Times New Roman" w:cs="Times New Roman"/>
          <w:iCs/>
          <w:sz w:val="24"/>
          <w:szCs w:val="24"/>
        </w:rPr>
        <w:t xml:space="preserve">where they won 80 </w:t>
      </w:r>
      <w:proofErr w:type="gramStart"/>
      <w:r w:rsidR="00946263" w:rsidRPr="00930781">
        <w:rPr>
          <w:rFonts w:ascii="Times New Roman" w:hAnsi="Times New Roman" w:cs="Times New Roman"/>
          <w:iCs/>
          <w:sz w:val="24"/>
          <w:szCs w:val="24"/>
        </w:rPr>
        <w:t>points</w:t>
      </w:r>
      <w:proofErr w:type="gramEnd"/>
      <w:r w:rsidR="00946263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376EA" w:rsidRPr="00930781">
        <w:rPr>
          <w:rFonts w:ascii="Times New Roman" w:hAnsi="Times New Roman" w:cs="Times New Roman"/>
          <w:iCs/>
          <w:sz w:val="24"/>
          <w:szCs w:val="24"/>
        </w:rPr>
        <w:t>or more is less than or equal to 0.50.</w:t>
      </w:r>
      <w:r w:rsidR="00D501C9" w:rsidRPr="00930781">
        <w:rPr>
          <w:rFonts w:ascii="Times New Roman" w:hAnsi="Times New Roman" w:cs="Times New Roman"/>
          <w:iCs/>
          <w:sz w:val="24"/>
          <w:szCs w:val="24"/>
        </w:rPr>
        <w:t xml:space="preserve"> Therefore, the claim made </w:t>
      </w:r>
      <w:r w:rsidR="000B3BF6" w:rsidRPr="00930781">
        <w:rPr>
          <w:rFonts w:ascii="Times New Roman" w:hAnsi="Times New Roman" w:cs="Times New Roman"/>
          <w:iCs/>
          <w:sz w:val="24"/>
          <w:szCs w:val="24"/>
        </w:rPr>
        <w:t xml:space="preserve">by the management team is rejected and proven incorrect. </w:t>
      </w:r>
    </w:p>
    <w:p w14:paraId="170C8A18" w14:textId="77777777" w:rsidR="00930781" w:rsidRPr="009307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</w:p>
    <w:p w14:paraId="0D15E7EA" w14:textId="77777777" w:rsidR="004D3AC9" w:rsidRPr="00930781" w:rsidRDefault="004D3AC9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1735FE79" w14:textId="0A56ED00" w:rsidR="00A51001" w:rsidRPr="00930781" w:rsidRDefault="00872CD7" w:rsidP="00930781">
      <w:pPr>
        <w:pStyle w:val="Heading2"/>
        <w:numPr>
          <w:ilvl w:val="0"/>
          <w:numId w:val="0"/>
        </w:numPr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 xml:space="preserve">Hypothesis Test for the Difference </w:t>
      </w:r>
      <w:r w:rsidR="00F55D15" w:rsidRPr="00930781">
        <w:rPr>
          <w:rFonts w:ascii="Times New Roman" w:hAnsi="Times New Roman" w:cs="Times New Roman"/>
          <w:sz w:val="24"/>
          <w:szCs w:val="24"/>
        </w:rPr>
        <w:t>B</w:t>
      </w:r>
      <w:r w:rsidR="00A51001" w:rsidRPr="00930781">
        <w:rPr>
          <w:rFonts w:ascii="Times New Roman" w:hAnsi="Times New Roman" w:cs="Times New Roman"/>
          <w:sz w:val="24"/>
          <w:szCs w:val="24"/>
        </w:rPr>
        <w:t>etween</w:t>
      </w:r>
      <w:r w:rsidRPr="00930781">
        <w:rPr>
          <w:rFonts w:ascii="Times New Roman" w:hAnsi="Times New Roman" w:cs="Times New Roman"/>
          <w:sz w:val="24"/>
          <w:szCs w:val="24"/>
        </w:rPr>
        <w:t xml:space="preserve"> Two Population Means</w:t>
      </w:r>
    </w:p>
    <w:p w14:paraId="4C413C6D" w14:textId="7F4FEE73" w:rsidR="00E12903" w:rsidRPr="009307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E12903" w:rsidRPr="00930781">
        <w:rPr>
          <w:rFonts w:ascii="Times New Roman" w:hAnsi="Times New Roman" w:cs="Times New Roman"/>
          <w:iCs/>
          <w:sz w:val="24"/>
          <w:szCs w:val="24"/>
        </w:rPr>
        <w:t xml:space="preserve">In this next hypothesis test, we will </w:t>
      </w:r>
      <w:r w:rsidR="00613158" w:rsidRPr="00930781">
        <w:rPr>
          <w:rFonts w:ascii="Times New Roman" w:hAnsi="Times New Roman" w:cs="Times New Roman"/>
          <w:iCs/>
          <w:sz w:val="24"/>
          <w:szCs w:val="24"/>
        </w:rPr>
        <w:t>be comparing</w:t>
      </w:r>
      <w:r w:rsidR="00E12903" w:rsidRPr="00930781">
        <w:rPr>
          <w:rFonts w:ascii="Times New Roman" w:hAnsi="Times New Roman" w:cs="Times New Roman"/>
          <w:iCs/>
          <w:sz w:val="24"/>
          <w:szCs w:val="24"/>
        </w:rPr>
        <w:t xml:space="preserve"> the relative skill of the Houston Rockets between the years 2013 to 2015 to the relative skill of the Chicago Bulls relative skill during the years 1996 to 1998. </w:t>
      </w:r>
      <w:r w:rsidR="00613158" w:rsidRPr="00930781">
        <w:rPr>
          <w:rFonts w:ascii="Times New Roman" w:hAnsi="Times New Roman" w:cs="Times New Roman"/>
          <w:iCs/>
          <w:sz w:val="24"/>
          <w:szCs w:val="24"/>
        </w:rPr>
        <w:t>For this test</w:t>
      </w:r>
      <w:r w:rsidR="000524F5">
        <w:rPr>
          <w:rFonts w:ascii="Times New Roman" w:hAnsi="Times New Roman" w:cs="Times New Roman"/>
          <w:iCs/>
          <w:sz w:val="24"/>
          <w:szCs w:val="24"/>
        </w:rPr>
        <w:t>,</w:t>
      </w:r>
      <w:r w:rsidR="00613158" w:rsidRPr="00930781">
        <w:rPr>
          <w:rFonts w:ascii="Times New Roman" w:hAnsi="Times New Roman" w:cs="Times New Roman"/>
          <w:iCs/>
          <w:sz w:val="24"/>
          <w:szCs w:val="24"/>
        </w:rPr>
        <w:t xml:space="preserve"> we will assign the null hypothesis </w:t>
      </w:r>
      <w:r w:rsidR="002E6080" w:rsidRPr="00930781">
        <w:rPr>
          <w:rFonts w:ascii="Times New Roman" w:hAnsi="Times New Roman" w:cs="Times New Roman"/>
          <w:iCs/>
          <w:sz w:val="24"/>
          <w:szCs w:val="24"/>
        </w:rPr>
        <w:t xml:space="preserve">to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2E6080" w:rsidRPr="00930781">
        <w:rPr>
          <w:rFonts w:ascii="Times New Roman" w:hAnsi="Times New Roman" w:cs="Times New Roman"/>
          <w:iCs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2E6080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E6080" w:rsidRPr="00930781">
        <w:rPr>
          <w:rFonts w:ascii="Times New Roman" w:hAnsi="Times New Roman" w:cs="Times New Roman"/>
          <w:iCs/>
          <w:sz w:val="24"/>
          <w:szCs w:val="24"/>
        </w:rPr>
        <w:t>=</w:t>
      </w:r>
      <w:r w:rsidR="002E6080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2E6080" w:rsidRPr="00930781">
        <w:rPr>
          <w:rFonts w:ascii="Times New Roman" w:hAnsi="Times New Roman" w:cs="Times New Roman"/>
          <w:iCs/>
          <w:sz w:val="24"/>
          <w:szCs w:val="24"/>
        </w:rPr>
        <w:t xml:space="preserve">; </w:t>
      </w:r>
      <w:r w:rsidR="00044B8A" w:rsidRPr="00930781">
        <w:rPr>
          <w:rFonts w:ascii="Times New Roman" w:hAnsi="Times New Roman" w:cs="Times New Roman"/>
          <w:iCs/>
          <w:sz w:val="24"/>
          <w:szCs w:val="24"/>
        </w:rPr>
        <w:t>the relative skill of the Houston Rockets between 2013 to 2015 is equal to that of the Chicago Bull</w:t>
      </w:r>
      <w:r w:rsidR="000524F5">
        <w:rPr>
          <w:rFonts w:ascii="Times New Roman" w:hAnsi="Times New Roman" w:cs="Times New Roman"/>
          <w:iCs/>
          <w:sz w:val="24"/>
          <w:szCs w:val="24"/>
        </w:rPr>
        <w:t>'</w:t>
      </w:r>
      <w:r w:rsidR="00044B8A" w:rsidRPr="00930781">
        <w:rPr>
          <w:rFonts w:ascii="Times New Roman" w:hAnsi="Times New Roman" w:cs="Times New Roman"/>
          <w:iCs/>
          <w:sz w:val="24"/>
          <w:szCs w:val="24"/>
        </w:rPr>
        <w:t xml:space="preserve">s </w:t>
      </w:r>
      <w:r w:rsidR="000524F5">
        <w:rPr>
          <w:rFonts w:ascii="Times New Roman" w:hAnsi="Times New Roman" w:cs="Times New Roman"/>
          <w:iCs/>
          <w:sz w:val="24"/>
          <w:szCs w:val="24"/>
        </w:rPr>
        <w:t>clos</w:t>
      </w:r>
      <w:r w:rsidR="00044B8A" w:rsidRPr="00930781">
        <w:rPr>
          <w:rFonts w:ascii="Times New Roman" w:hAnsi="Times New Roman" w:cs="Times New Roman"/>
          <w:iCs/>
          <w:sz w:val="24"/>
          <w:szCs w:val="24"/>
        </w:rPr>
        <w:t xml:space="preserve">e skill during 1996 to 1998. </w:t>
      </w:r>
      <w:r w:rsidR="001D7EA9" w:rsidRPr="00930781">
        <w:rPr>
          <w:rFonts w:ascii="Times New Roman" w:hAnsi="Times New Roman" w:cs="Times New Roman"/>
          <w:iCs/>
          <w:sz w:val="24"/>
          <w:szCs w:val="24"/>
        </w:rPr>
        <w:t xml:space="preserve">We will assign the alternate hypothesis to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1D7EA9" w:rsidRPr="00930781">
        <w:rPr>
          <w:rFonts w:ascii="Times New Roman" w:hAnsi="Times New Roman" w:cs="Times New Roman"/>
          <w:iCs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1D7EA9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≠</m:t>
        </m:r>
      </m:oMath>
      <w:r w:rsidR="001D7EA9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1D7EA9" w:rsidRPr="00930781">
        <w:rPr>
          <w:rFonts w:ascii="Times New Roman" w:hAnsi="Times New Roman" w:cs="Times New Roman"/>
          <w:iCs/>
          <w:sz w:val="24"/>
          <w:szCs w:val="24"/>
        </w:rPr>
        <w:t xml:space="preserve">; </w:t>
      </w:r>
      <w:r w:rsidR="008C5281" w:rsidRPr="00930781">
        <w:rPr>
          <w:rFonts w:ascii="Times New Roman" w:hAnsi="Times New Roman" w:cs="Times New Roman"/>
          <w:iCs/>
          <w:sz w:val="24"/>
          <w:szCs w:val="24"/>
        </w:rPr>
        <w:t xml:space="preserve">the relative skill of the Houston Rockets in 2013 to 2015 is not equal to </w:t>
      </w:r>
      <w:r w:rsidR="00915CCC" w:rsidRPr="00930781">
        <w:rPr>
          <w:rFonts w:ascii="Times New Roman" w:hAnsi="Times New Roman" w:cs="Times New Roman"/>
          <w:iCs/>
          <w:sz w:val="24"/>
          <w:szCs w:val="24"/>
        </w:rPr>
        <w:t xml:space="preserve">the relative skill of the </w:t>
      </w:r>
      <w:r w:rsidR="00915CCC" w:rsidRPr="00930781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Chicago Bulls </w:t>
      </w:r>
      <w:r w:rsidR="000524F5">
        <w:rPr>
          <w:rFonts w:ascii="Times New Roman" w:hAnsi="Times New Roman" w:cs="Times New Roman"/>
          <w:iCs/>
          <w:sz w:val="24"/>
          <w:szCs w:val="24"/>
        </w:rPr>
        <w:t>from</w:t>
      </w:r>
      <w:r w:rsidR="00915CCC" w:rsidRPr="00930781">
        <w:rPr>
          <w:rFonts w:ascii="Times New Roman" w:hAnsi="Times New Roman" w:cs="Times New Roman"/>
          <w:iCs/>
          <w:sz w:val="24"/>
          <w:szCs w:val="24"/>
        </w:rPr>
        <w:t xml:space="preserve"> 1996 to 1998. Again, since both</w:t>
      </w:r>
      <w:r w:rsidR="00DD07A8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15CCC" w:rsidRPr="00930781">
        <w:rPr>
          <w:rFonts w:ascii="Times New Roman" w:hAnsi="Times New Roman" w:cs="Times New Roman"/>
          <w:iCs/>
          <w:sz w:val="24"/>
          <w:szCs w:val="24"/>
        </w:rPr>
        <w:t>t</w:t>
      </w:r>
      <w:r w:rsidR="00DD07A8" w:rsidRPr="00930781">
        <w:rPr>
          <w:rFonts w:ascii="Times New Roman" w:hAnsi="Times New Roman" w:cs="Times New Roman"/>
          <w:iCs/>
          <w:sz w:val="24"/>
          <w:szCs w:val="24"/>
        </w:rPr>
        <w:t>he</w:t>
      </w:r>
      <w:r w:rsidR="00915CCC" w:rsidRPr="00930781">
        <w:rPr>
          <w:rFonts w:ascii="Times New Roman" w:hAnsi="Times New Roman" w:cs="Times New Roman"/>
          <w:iCs/>
          <w:sz w:val="24"/>
          <w:szCs w:val="24"/>
        </w:rPr>
        <w:t xml:space="preserve"> null hypothesis and alternate hypothesis have been stated</w:t>
      </w:r>
      <w:r w:rsidR="000524F5">
        <w:rPr>
          <w:rFonts w:ascii="Times New Roman" w:hAnsi="Times New Roman" w:cs="Times New Roman"/>
          <w:iCs/>
          <w:sz w:val="24"/>
          <w:szCs w:val="24"/>
        </w:rPr>
        <w:t>,</w:t>
      </w:r>
      <w:r w:rsidR="00915CCC" w:rsidRPr="00930781">
        <w:rPr>
          <w:rFonts w:ascii="Times New Roman" w:hAnsi="Times New Roman" w:cs="Times New Roman"/>
          <w:iCs/>
          <w:sz w:val="24"/>
          <w:szCs w:val="24"/>
        </w:rPr>
        <w:t xml:space="preserve"> the hypothesis test will be </w:t>
      </w:r>
      <w:r w:rsidR="00DD07A8" w:rsidRPr="00930781">
        <w:rPr>
          <w:rFonts w:ascii="Times New Roman" w:hAnsi="Times New Roman" w:cs="Times New Roman"/>
          <w:iCs/>
          <w:sz w:val="24"/>
          <w:szCs w:val="24"/>
        </w:rPr>
        <w:t>one-tailed. We will be testing th</w:t>
      </w:r>
      <w:r w:rsidR="001B194B" w:rsidRPr="00930781">
        <w:rPr>
          <w:rFonts w:ascii="Times New Roman" w:hAnsi="Times New Roman" w:cs="Times New Roman"/>
          <w:iCs/>
          <w:sz w:val="24"/>
          <w:szCs w:val="24"/>
        </w:rPr>
        <w:t xml:space="preserve">is claim to a 1% level of significance. </w:t>
      </w:r>
    </w:p>
    <w:p w14:paraId="23600084" w14:textId="77777777" w:rsidR="00F1073E" w:rsidRPr="00930781" w:rsidRDefault="00F1073E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65BFF182" w14:textId="77777777" w:rsidR="00283FB8" w:rsidRPr="00930781" w:rsidRDefault="00283FB8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4CE3F0BA" w14:textId="77777777" w:rsidR="002214F7" w:rsidRPr="00930781" w:rsidRDefault="002214F7" w:rsidP="00930781">
      <w:pPr>
        <w:suppressAutoHyphens/>
        <w:spacing w:line="480" w:lineRule="auto"/>
        <w:ind w:left="1440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F96DCAC" w14:textId="04023CB8" w:rsidR="002214F7" w:rsidRPr="00930781" w:rsidRDefault="00872CD7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t xml:space="preserve">Table 5: Hypothesis Test for the </w:t>
      </w:r>
      <w:r w:rsidR="00F55D15" w:rsidRPr="00930781">
        <w:rPr>
          <w:rFonts w:ascii="Times New Roman" w:hAnsi="Times New Roman" w:cs="Times New Roman"/>
          <w:sz w:val="24"/>
          <w:szCs w:val="24"/>
        </w:rPr>
        <w:t>D</w:t>
      </w:r>
      <w:r w:rsidRPr="00930781">
        <w:rPr>
          <w:rFonts w:ascii="Times New Roman" w:hAnsi="Times New Roman" w:cs="Times New Roman"/>
          <w:sz w:val="24"/>
          <w:szCs w:val="24"/>
        </w:rPr>
        <w:t xml:space="preserve">ifference </w:t>
      </w:r>
      <w:r w:rsidR="00F55D15" w:rsidRPr="00930781">
        <w:rPr>
          <w:rFonts w:ascii="Times New Roman" w:hAnsi="Times New Roman" w:cs="Times New Roman"/>
          <w:sz w:val="24"/>
          <w:szCs w:val="24"/>
        </w:rPr>
        <w:t>Between</w:t>
      </w:r>
      <w:r w:rsidRPr="00930781">
        <w:rPr>
          <w:rFonts w:ascii="Times New Roman" w:hAnsi="Times New Roman" w:cs="Times New Roman"/>
          <w:sz w:val="24"/>
          <w:szCs w:val="24"/>
        </w:rPr>
        <w:t xml:space="preserve"> </w:t>
      </w:r>
      <w:r w:rsidR="00F55D15" w:rsidRPr="00930781">
        <w:rPr>
          <w:rFonts w:ascii="Times New Roman" w:hAnsi="Times New Roman" w:cs="Times New Roman"/>
          <w:sz w:val="24"/>
          <w:szCs w:val="24"/>
        </w:rPr>
        <w:t>T</w:t>
      </w:r>
      <w:r w:rsidRPr="00930781">
        <w:rPr>
          <w:rFonts w:ascii="Times New Roman" w:hAnsi="Times New Roman" w:cs="Times New Roman"/>
          <w:sz w:val="24"/>
          <w:szCs w:val="24"/>
        </w:rPr>
        <w:t>wo Population Means</w:t>
      </w:r>
    </w:p>
    <w:p w14:paraId="5C22F5F7" w14:textId="77777777" w:rsidR="00283FB8" w:rsidRPr="00930781" w:rsidRDefault="00283FB8" w:rsidP="00930781">
      <w:pPr>
        <w:suppressAutoHyphens/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7560" w:type="dxa"/>
        <w:tblInd w:w="154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190"/>
        <w:gridCol w:w="5370"/>
      </w:tblGrid>
      <w:tr w:rsidR="00A51001" w:rsidRPr="00930781" w14:paraId="3757902E" w14:textId="77777777" w:rsidTr="00EE0282">
        <w:trPr>
          <w:tblHeader/>
        </w:trPr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9C88CD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Statistic</w:t>
            </w:r>
          </w:p>
        </w:tc>
        <w:tc>
          <w:tcPr>
            <w:tcW w:w="53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3903E7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b/>
                <w:sz w:val="24"/>
                <w:szCs w:val="24"/>
              </w:rPr>
              <w:t>Value</w:t>
            </w:r>
          </w:p>
        </w:tc>
      </w:tr>
      <w:tr w:rsidR="00A51001" w:rsidRPr="00930781" w14:paraId="706FE517" w14:textId="77777777" w:rsidTr="00283FB8"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4317B1" w14:textId="77777777" w:rsidR="002214F7" w:rsidRPr="00930781" w:rsidRDefault="00872CD7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53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FA893E" w14:textId="71E7373A" w:rsidR="002214F7" w:rsidRPr="00930781" w:rsidRDefault="00F76584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34.26</w:t>
            </w:r>
          </w:p>
        </w:tc>
      </w:tr>
      <w:tr w:rsidR="00A51001" w:rsidRPr="00930781" w14:paraId="792CB47A" w14:textId="77777777" w:rsidTr="00283FB8">
        <w:tc>
          <w:tcPr>
            <w:tcW w:w="21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B48DD5" w14:textId="10D41F5D" w:rsidR="002214F7" w:rsidRPr="00930781" w:rsidRDefault="00283FB8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72CD7" w:rsidRPr="00930781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  <w:tc>
          <w:tcPr>
            <w:tcW w:w="53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5976BA" w14:textId="29E4A876" w:rsidR="002214F7" w:rsidRPr="00930781" w:rsidRDefault="00F76584" w:rsidP="00930781">
            <w:pPr>
              <w:suppressAutoHyphens/>
              <w:spacing w:line="480" w:lineRule="auto"/>
              <w:contextualSpacing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3078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</w:tr>
    </w:tbl>
    <w:p w14:paraId="75A04FAE" w14:textId="77777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21DCC7C" w14:textId="1EADFD34" w:rsidR="002214F7" w:rsidRPr="009307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ab/>
      </w:r>
      <w:r w:rsidR="00AF0E57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>The above table shows that the test statistic of 34.26 and a p-value of 0.0 were</w:t>
      </w:r>
      <w:r w:rsidR="004118FC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 calculated</w:t>
      </w:r>
      <w:r w:rsidR="0053508D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 for the hypothesis test. </w:t>
      </w:r>
      <w:r w:rsidR="00FF3E86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As mentioned, having a p-value of 0.0 indicates strong evidence to reject the </w:t>
      </w:r>
      <w:r w:rsidR="00445304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>null hypothesis</w:t>
      </w:r>
      <w:r w:rsidR="00F869AA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 and accept the alternate hypothesis</w:t>
      </w:r>
      <w:r w:rsidR="00445304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. In other words, the relative skill of the Houston Rockets </w:t>
      </w:r>
      <w:r w:rsidR="0007235E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during 2013 to 2015 is not equal to the relative skill of the Chicago Bulls during 1996 to 1998. </w:t>
      </w:r>
      <w:r w:rsidR="00623749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In conjunction with the hypothesis test, the calculated relative skill for the Houston Rockets is </w:t>
      </w:r>
      <w:r w:rsidR="00806426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>1596.29</w:t>
      </w:r>
      <w:r w:rsidR="00AF0E57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>,</w:t>
      </w:r>
      <w:r w:rsidR="00806426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 and the relative skill for the Chicago Bulls is 1739.8. </w:t>
      </w:r>
      <w:r w:rsidR="00AF0E57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>Thus, i</w:t>
      </w:r>
      <w:r w:rsidR="003005B5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t can be seen that the two </w:t>
      </w:r>
      <w:r w:rsidR="00AF0E57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>comparabl</w:t>
      </w:r>
      <w:r w:rsidR="003005B5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e skills do not equal each other. From this calculation, we can indicate that the Chicago Bulls </w:t>
      </w:r>
      <w:r w:rsidR="00A645F8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>from 1996 to 1998 was an overall better team than that of the Houston Rockets during</w:t>
      </w:r>
      <w:r w:rsidR="009B48D4" w:rsidRPr="00930781">
        <w:rPr>
          <w:rFonts w:ascii="Times New Roman" w:hAnsi="Times New Roman" w:cs="Times New Roman"/>
          <w:iCs/>
          <w:noProof/>
          <w:sz w:val="24"/>
          <w:szCs w:val="24"/>
          <w:lang w:val="en-US"/>
        </w:rPr>
        <w:t xml:space="preserve"> 2015 to 2016. </w:t>
      </w:r>
    </w:p>
    <w:p w14:paraId="1A0F193F" w14:textId="77777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27F70C91" w14:textId="77777777" w:rsidR="002214F7" w:rsidRPr="00930781" w:rsidRDefault="002214F7" w:rsidP="00930781">
      <w:pPr>
        <w:suppressAutoHyphens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B36955D" w14:textId="0F3B24E6" w:rsidR="00A63AEB" w:rsidRPr="00930781" w:rsidRDefault="00872CD7" w:rsidP="00930781">
      <w:pPr>
        <w:pStyle w:val="Heading2"/>
        <w:numPr>
          <w:ilvl w:val="0"/>
          <w:numId w:val="0"/>
        </w:numPr>
        <w:spacing w:line="48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30781">
        <w:rPr>
          <w:rFonts w:ascii="Times New Roman" w:hAnsi="Times New Roman" w:cs="Times New Roman"/>
          <w:sz w:val="24"/>
          <w:szCs w:val="24"/>
        </w:rPr>
        <w:lastRenderedPageBreak/>
        <w:t>Conclusion</w:t>
      </w:r>
    </w:p>
    <w:p w14:paraId="1730EC2D" w14:textId="13D7729C" w:rsidR="002214F7" w:rsidRPr="00930781" w:rsidRDefault="00930781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A63AEB" w:rsidRPr="00930781">
        <w:rPr>
          <w:rFonts w:ascii="Times New Roman" w:hAnsi="Times New Roman" w:cs="Times New Roman"/>
          <w:iCs/>
          <w:sz w:val="24"/>
          <w:szCs w:val="24"/>
        </w:rPr>
        <w:t xml:space="preserve">From the hypothesis test </w:t>
      </w:r>
      <w:r w:rsidR="00AF0E57">
        <w:rPr>
          <w:rFonts w:ascii="Times New Roman" w:hAnsi="Times New Roman" w:cs="Times New Roman"/>
          <w:iCs/>
          <w:sz w:val="24"/>
          <w:szCs w:val="24"/>
        </w:rPr>
        <w:t>conducted, we can conclude</w:t>
      </w:r>
      <w:r w:rsidR="00F442C7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D83FCD" w:rsidRPr="00930781">
        <w:rPr>
          <w:rFonts w:ascii="Times New Roman" w:hAnsi="Times New Roman" w:cs="Times New Roman"/>
          <w:iCs/>
          <w:sz w:val="24"/>
          <w:szCs w:val="24"/>
        </w:rPr>
        <w:t xml:space="preserve">that </w:t>
      </w:r>
      <w:r w:rsidR="00E50239" w:rsidRPr="00930781">
        <w:rPr>
          <w:rFonts w:ascii="Times New Roman" w:hAnsi="Times New Roman" w:cs="Times New Roman"/>
          <w:iCs/>
          <w:sz w:val="24"/>
          <w:szCs w:val="24"/>
        </w:rPr>
        <w:t>with a relative skill of 1596.29</w:t>
      </w:r>
      <w:r w:rsidR="00AF0E57">
        <w:rPr>
          <w:rFonts w:ascii="Times New Roman" w:hAnsi="Times New Roman" w:cs="Times New Roman"/>
          <w:iCs/>
          <w:sz w:val="24"/>
          <w:szCs w:val="24"/>
        </w:rPr>
        <w:t>,</w:t>
      </w:r>
      <w:r w:rsidR="00E50239" w:rsidRPr="00930781">
        <w:rPr>
          <w:rFonts w:ascii="Times New Roman" w:hAnsi="Times New Roman" w:cs="Times New Roman"/>
          <w:iCs/>
          <w:sz w:val="24"/>
          <w:szCs w:val="24"/>
        </w:rPr>
        <w:t xml:space="preserve"> the Houston Rockets </w:t>
      </w:r>
      <w:r w:rsidR="0086527A" w:rsidRPr="00930781">
        <w:rPr>
          <w:rFonts w:ascii="Times New Roman" w:hAnsi="Times New Roman" w:cs="Times New Roman"/>
          <w:iCs/>
          <w:sz w:val="24"/>
          <w:szCs w:val="24"/>
        </w:rPr>
        <w:t>performed much better than other NBA teams between the years 2013 to 2016</w:t>
      </w:r>
      <w:r w:rsidR="00460F01" w:rsidRPr="00930781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A156CD" w:rsidRPr="00930781">
        <w:rPr>
          <w:rFonts w:ascii="Times New Roman" w:hAnsi="Times New Roman" w:cs="Times New Roman"/>
          <w:iCs/>
          <w:sz w:val="24"/>
          <w:szCs w:val="24"/>
        </w:rPr>
        <w:t>On average</w:t>
      </w:r>
      <w:r w:rsidR="005D2F11" w:rsidRPr="00930781">
        <w:rPr>
          <w:rFonts w:ascii="Times New Roman" w:hAnsi="Times New Roman" w:cs="Times New Roman"/>
          <w:iCs/>
          <w:sz w:val="24"/>
          <w:szCs w:val="24"/>
        </w:rPr>
        <w:t>,</w:t>
      </w:r>
      <w:r w:rsidR="00A156CD" w:rsidRPr="00930781">
        <w:rPr>
          <w:rFonts w:ascii="Times New Roman" w:hAnsi="Times New Roman" w:cs="Times New Roman"/>
          <w:iCs/>
          <w:sz w:val="24"/>
          <w:szCs w:val="24"/>
        </w:rPr>
        <w:t xml:space="preserve"> the Houston Rockets were scoring </w:t>
      </w:r>
      <w:r w:rsidR="005D2F11" w:rsidRPr="00930781">
        <w:rPr>
          <w:rFonts w:ascii="Times New Roman" w:hAnsi="Times New Roman" w:cs="Times New Roman"/>
          <w:iCs/>
          <w:sz w:val="24"/>
          <w:szCs w:val="24"/>
        </w:rPr>
        <w:t xml:space="preserve">105.85 per game. </w:t>
      </w:r>
      <w:r w:rsidR="00012D1D" w:rsidRPr="00930781">
        <w:rPr>
          <w:rFonts w:ascii="Times New Roman" w:hAnsi="Times New Roman" w:cs="Times New Roman"/>
          <w:iCs/>
          <w:sz w:val="24"/>
          <w:szCs w:val="24"/>
        </w:rPr>
        <w:t>T</w:t>
      </w:r>
      <w:r w:rsidR="00AF0E57">
        <w:rPr>
          <w:rFonts w:ascii="Times New Roman" w:hAnsi="Times New Roman" w:cs="Times New Roman"/>
          <w:iCs/>
          <w:sz w:val="24"/>
          <w:szCs w:val="24"/>
        </w:rPr>
        <w:t>herefore, for t</w:t>
      </w:r>
      <w:r w:rsidR="00012D1D" w:rsidRPr="00930781">
        <w:rPr>
          <w:rFonts w:ascii="Times New Roman" w:hAnsi="Times New Roman" w:cs="Times New Roman"/>
          <w:iCs/>
          <w:sz w:val="24"/>
          <w:szCs w:val="24"/>
        </w:rPr>
        <w:t xml:space="preserve">he Houston Rockets </w:t>
      </w:r>
      <w:r w:rsidR="00C929AD" w:rsidRPr="00930781">
        <w:rPr>
          <w:rFonts w:ascii="Times New Roman" w:hAnsi="Times New Roman" w:cs="Times New Roman"/>
          <w:iCs/>
          <w:sz w:val="24"/>
          <w:szCs w:val="24"/>
        </w:rPr>
        <w:t>between the years of 201</w:t>
      </w:r>
      <w:r w:rsidR="00D40D1F" w:rsidRPr="00930781">
        <w:rPr>
          <w:rFonts w:ascii="Times New Roman" w:hAnsi="Times New Roman" w:cs="Times New Roman"/>
          <w:iCs/>
          <w:sz w:val="24"/>
          <w:szCs w:val="24"/>
        </w:rPr>
        <w:t>3</w:t>
      </w:r>
      <w:r w:rsidR="00C929AD" w:rsidRPr="00930781">
        <w:rPr>
          <w:rFonts w:ascii="Times New Roman" w:hAnsi="Times New Roman" w:cs="Times New Roman"/>
          <w:iCs/>
          <w:sz w:val="24"/>
          <w:szCs w:val="24"/>
        </w:rPr>
        <w:t xml:space="preserve"> to 2015</w:t>
      </w:r>
      <w:r w:rsidR="00AF0E57">
        <w:rPr>
          <w:rFonts w:ascii="Times New Roman" w:hAnsi="Times New Roman" w:cs="Times New Roman"/>
          <w:iCs/>
          <w:sz w:val="24"/>
          <w:szCs w:val="24"/>
        </w:rPr>
        <w:t>,</w:t>
      </w:r>
      <w:r w:rsidR="00C929AD" w:rsidRPr="00930781">
        <w:rPr>
          <w:rFonts w:ascii="Times New Roman" w:hAnsi="Times New Roman" w:cs="Times New Roman"/>
          <w:iCs/>
          <w:sz w:val="24"/>
          <w:szCs w:val="24"/>
        </w:rPr>
        <w:t xml:space="preserve"> the </w:t>
      </w:r>
      <w:r w:rsidR="00C929AD" w:rsidRPr="00930781">
        <w:rPr>
          <w:rFonts w:ascii="Times New Roman" w:hAnsi="Times New Roman" w:cs="Times New Roman"/>
          <w:iCs/>
          <w:sz w:val="24"/>
          <w:szCs w:val="24"/>
        </w:rPr>
        <w:t xml:space="preserve">proportion of games won by 80 </w:t>
      </w:r>
      <w:proofErr w:type="gramStart"/>
      <w:r w:rsidR="00C929AD" w:rsidRPr="00930781">
        <w:rPr>
          <w:rFonts w:ascii="Times New Roman" w:hAnsi="Times New Roman" w:cs="Times New Roman"/>
          <w:iCs/>
          <w:sz w:val="24"/>
          <w:szCs w:val="24"/>
        </w:rPr>
        <w:t>points</w:t>
      </w:r>
      <w:proofErr w:type="gramEnd"/>
      <w:r w:rsidR="00C929AD" w:rsidRPr="00930781">
        <w:rPr>
          <w:rFonts w:ascii="Times New Roman" w:hAnsi="Times New Roman" w:cs="Times New Roman"/>
          <w:iCs/>
          <w:sz w:val="24"/>
          <w:szCs w:val="24"/>
        </w:rPr>
        <w:t xml:space="preserve"> or more is less than or equal to 0.50</w:t>
      </w:r>
      <w:r w:rsidR="00C929AD" w:rsidRPr="00930781">
        <w:rPr>
          <w:rFonts w:ascii="Times New Roman" w:hAnsi="Times New Roman" w:cs="Times New Roman"/>
          <w:iCs/>
          <w:sz w:val="24"/>
          <w:szCs w:val="24"/>
        </w:rPr>
        <w:t xml:space="preserve">, or 50%. </w:t>
      </w:r>
      <w:r w:rsidR="00AF0E57">
        <w:rPr>
          <w:rFonts w:ascii="Times New Roman" w:hAnsi="Times New Roman" w:cs="Times New Roman"/>
          <w:iCs/>
          <w:sz w:val="24"/>
          <w:szCs w:val="24"/>
        </w:rPr>
        <w:t>On the other hand, t</w:t>
      </w:r>
      <w:r w:rsidR="00D40D1F" w:rsidRPr="00930781">
        <w:rPr>
          <w:rFonts w:ascii="Times New Roman" w:hAnsi="Times New Roman" w:cs="Times New Roman"/>
          <w:iCs/>
          <w:sz w:val="24"/>
          <w:szCs w:val="24"/>
        </w:rPr>
        <w:t xml:space="preserve">he Houston Rockets overall </w:t>
      </w:r>
      <w:r w:rsidR="00396E27" w:rsidRPr="00930781">
        <w:rPr>
          <w:rFonts w:ascii="Times New Roman" w:hAnsi="Times New Roman" w:cs="Times New Roman"/>
          <w:iCs/>
          <w:sz w:val="24"/>
          <w:szCs w:val="24"/>
        </w:rPr>
        <w:t>performed</w:t>
      </w:r>
      <w:r w:rsidR="00D40D1F" w:rsidRPr="00930781">
        <w:rPr>
          <w:rFonts w:ascii="Times New Roman" w:hAnsi="Times New Roman" w:cs="Times New Roman"/>
          <w:iCs/>
          <w:sz w:val="24"/>
          <w:szCs w:val="24"/>
        </w:rPr>
        <w:t xml:space="preserve"> worse in 2013 to 2015 </w:t>
      </w:r>
      <w:r w:rsidR="00AF0E57">
        <w:rPr>
          <w:rFonts w:ascii="Times New Roman" w:hAnsi="Times New Roman" w:cs="Times New Roman"/>
          <w:iCs/>
          <w:sz w:val="24"/>
          <w:szCs w:val="24"/>
        </w:rPr>
        <w:t>than</w:t>
      </w:r>
      <w:r w:rsidR="00D40D1F" w:rsidRPr="00930781">
        <w:rPr>
          <w:rFonts w:ascii="Times New Roman" w:hAnsi="Times New Roman" w:cs="Times New Roman"/>
          <w:iCs/>
          <w:sz w:val="24"/>
          <w:szCs w:val="24"/>
        </w:rPr>
        <w:t xml:space="preserve"> the Chicago Bulls in 1996 to 199</w:t>
      </w:r>
      <w:r w:rsidR="009F0282" w:rsidRPr="00930781">
        <w:rPr>
          <w:rFonts w:ascii="Times New Roman" w:hAnsi="Times New Roman" w:cs="Times New Roman"/>
          <w:iCs/>
          <w:sz w:val="24"/>
          <w:szCs w:val="24"/>
        </w:rPr>
        <w:t>8</w:t>
      </w:r>
      <w:r w:rsidR="00D40D1F" w:rsidRPr="00930781">
        <w:rPr>
          <w:rFonts w:ascii="Times New Roman" w:hAnsi="Times New Roman" w:cs="Times New Roman"/>
          <w:iCs/>
          <w:sz w:val="24"/>
          <w:szCs w:val="24"/>
        </w:rPr>
        <w:t xml:space="preserve">, who had a relative skill of </w:t>
      </w:r>
      <w:r w:rsidR="00396E27" w:rsidRPr="00930781">
        <w:rPr>
          <w:rFonts w:ascii="Times New Roman" w:hAnsi="Times New Roman" w:cs="Times New Roman"/>
          <w:iCs/>
          <w:sz w:val="24"/>
          <w:szCs w:val="24"/>
        </w:rPr>
        <w:t xml:space="preserve">1739.8. In other words, while </w:t>
      </w:r>
      <w:r w:rsidR="009F0282" w:rsidRPr="00930781">
        <w:rPr>
          <w:rFonts w:ascii="Times New Roman" w:hAnsi="Times New Roman" w:cs="Times New Roman"/>
          <w:iCs/>
          <w:sz w:val="24"/>
          <w:szCs w:val="24"/>
        </w:rPr>
        <w:t xml:space="preserve">the Houston Rockets have a higher relative than other NBA teams </w:t>
      </w:r>
      <w:r w:rsidR="00AF0E57">
        <w:rPr>
          <w:rFonts w:ascii="Times New Roman" w:hAnsi="Times New Roman" w:cs="Times New Roman"/>
          <w:iCs/>
          <w:sz w:val="24"/>
          <w:szCs w:val="24"/>
        </w:rPr>
        <w:t>from</w:t>
      </w:r>
      <w:r w:rsidR="009F0282" w:rsidRPr="00930781">
        <w:rPr>
          <w:rFonts w:ascii="Times New Roman" w:hAnsi="Times New Roman" w:cs="Times New Roman"/>
          <w:iCs/>
          <w:sz w:val="24"/>
          <w:szCs w:val="24"/>
        </w:rPr>
        <w:t xml:space="preserve"> 2013 to </w:t>
      </w:r>
      <w:r w:rsidR="005D2F11" w:rsidRPr="00930781">
        <w:rPr>
          <w:rFonts w:ascii="Times New Roman" w:hAnsi="Times New Roman" w:cs="Times New Roman"/>
          <w:iCs/>
          <w:sz w:val="24"/>
          <w:szCs w:val="24"/>
        </w:rPr>
        <w:t>2015,</w:t>
      </w:r>
      <w:r w:rsidR="009F0282" w:rsidRPr="0093078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330AD" w:rsidRPr="00930781">
        <w:rPr>
          <w:rFonts w:ascii="Times New Roman" w:hAnsi="Times New Roman" w:cs="Times New Roman"/>
          <w:iCs/>
          <w:sz w:val="24"/>
          <w:szCs w:val="24"/>
        </w:rPr>
        <w:t xml:space="preserve">they performed worse than the Chicago Bulls </w:t>
      </w:r>
      <w:r w:rsidR="00AF0E57">
        <w:rPr>
          <w:rFonts w:ascii="Times New Roman" w:hAnsi="Times New Roman" w:cs="Times New Roman"/>
          <w:iCs/>
          <w:sz w:val="24"/>
          <w:szCs w:val="24"/>
        </w:rPr>
        <w:t>from</w:t>
      </w:r>
      <w:r w:rsidR="002330AD" w:rsidRPr="00930781">
        <w:rPr>
          <w:rFonts w:ascii="Times New Roman" w:hAnsi="Times New Roman" w:cs="Times New Roman"/>
          <w:iCs/>
          <w:sz w:val="24"/>
          <w:szCs w:val="24"/>
        </w:rPr>
        <w:t xml:space="preserve"> 1996 to 1998.</w:t>
      </w:r>
    </w:p>
    <w:p w14:paraId="6F364184" w14:textId="2EE38BA2" w:rsidR="00336621" w:rsidRPr="00930781" w:rsidRDefault="00AF0E57" w:rsidP="00930781">
      <w:pPr>
        <w:suppressAutoHyphens/>
        <w:spacing w:line="480" w:lineRule="auto"/>
        <w:contextualSpacing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="00336621" w:rsidRPr="00930781">
        <w:rPr>
          <w:rFonts w:ascii="Times New Roman" w:hAnsi="Times New Roman" w:cs="Times New Roman"/>
          <w:iCs/>
          <w:sz w:val="24"/>
          <w:szCs w:val="24"/>
        </w:rPr>
        <w:t xml:space="preserve">The results from the hypothesis test can be used to help indicate what </w:t>
      </w:r>
      <w:r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FF2620" w:rsidRPr="00930781">
        <w:rPr>
          <w:rFonts w:ascii="Times New Roman" w:hAnsi="Times New Roman" w:cs="Times New Roman"/>
          <w:iCs/>
          <w:sz w:val="24"/>
          <w:szCs w:val="24"/>
        </w:rPr>
        <w:t>team</w:t>
      </w:r>
      <w:r w:rsidR="003B2881">
        <w:rPr>
          <w:rFonts w:ascii="Times New Roman" w:hAnsi="Times New Roman" w:cs="Times New Roman"/>
          <w:iCs/>
          <w:sz w:val="24"/>
          <w:szCs w:val="24"/>
        </w:rPr>
        <w:t>'</w:t>
      </w:r>
      <w:r w:rsidR="00FF2620" w:rsidRPr="00930781">
        <w:rPr>
          <w:rFonts w:ascii="Times New Roman" w:hAnsi="Times New Roman" w:cs="Times New Roman"/>
          <w:iCs/>
          <w:sz w:val="24"/>
          <w:szCs w:val="24"/>
        </w:rPr>
        <w:t>s</w:t>
      </w:r>
      <w:r w:rsidR="00336621" w:rsidRPr="00930781">
        <w:rPr>
          <w:rFonts w:ascii="Times New Roman" w:hAnsi="Times New Roman" w:cs="Times New Roman"/>
          <w:iCs/>
          <w:sz w:val="24"/>
          <w:szCs w:val="24"/>
        </w:rPr>
        <w:t xml:space="preserve"> strengths and weaknesses are. </w:t>
      </w:r>
      <w:r w:rsidR="0055504E" w:rsidRPr="00930781">
        <w:rPr>
          <w:rFonts w:ascii="Times New Roman" w:hAnsi="Times New Roman" w:cs="Times New Roman"/>
          <w:iCs/>
          <w:sz w:val="24"/>
          <w:szCs w:val="24"/>
        </w:rPr>
        <w:t>Performing data and calculations like these can help</w:t>
      </w:r>
      <w:r w:rsidR="00352A2F" w:rsidRPr="00930781">
        <w:rPr>
          <w:rFonts w:ascii="Times New Roman" w:hAnsi="Times New Roman" w:cs="Times New Roman"/>
          <w:iCs/>
          <w:sz w:val="24"/>
          <w:szCs w:val="24"/>
        </w:rPr>
        <w:t xml:space="preserve"> better the management team and coaches train and better the team. </w:t>
      </w:r>
      <w:r w:rsidR="00A31CA3" w:rsidRPr="00930781">
        <w:rPr>
          <w:rFonts w:ascii="Times New Roman" w:hAnsi="Times New Roman" w:cs="Times New Roman"/>
          <w:iCs/>
          <w:sz w:val="24"/>
          <w:szCs w:val="24"/>
        </w:rPr>
        <w:t>By using data analytics</w:t>
      </w:r>
      <w:r>
        <w:rPr>
          <w:rFonts w:ascii="Times New Roman" w:hAnsi="Times New Roman" w:cs="Times New Roman"/>
          <w:iCs/>
          <w:sz w:val="24"/>
          <w:szCs w:val="24"/>
        </w:rPr>
        <w:t>,</w:t>
      </w:r>
      <w:r w:rsidR="00A31CA3" w:rsidRPr="00930781">
        <w:rPr>
          <w:rFonts w:ascii="Times New Roman" w:hAnsi="Times New Roman" w:cs="Times New Roman"/>
          <w:iCs/>
          <w:sz w:val="24"/>
          <w:szCs w:val="24"/>
        </w:rPr>
        <w:t xml:space="preserve"> the Houston Rockets </w:t>
      </w:r>
      <w:r w:rsidR="00930781" w:rsidRPr="00930781">
        <w:rPr>
          <w:rFonts w:ascii="Times New Roman" w:hAnsi="Times New Roman" w:cs="Times New Roman"/>
          <w:iCs/>
          <w:sz w:val="24"/>
          <w:szCs w:val="24"/>
        </w:rPr>
        <w:t>will be</w:t>
      </w:r>
      <w:r>
        <w:rPr>
          <w:rFonts w:ascii="Times New Roman" w:hAnsi="Times New Roman" w:cs="Times New Roman"/>
          <w:iCs/>
          <w:sz w:val="24"/>
          <w:szCs w:val="24"/>
        </w:rPr>
        <w:t>tter self-analyze and prepare</w:t>
      </w:r>
      <w:r w:rsidR="00930781" w:rsidRPr="00930781">
        <w:rPr>
          <w:rFonts w:ascii="Times New Roman" w:hAnsi="Times New Roman" w:cs="Times New Roman"/>
          <w:iCs/>
          <w:sz w:val="24"/>
          <w:szCs w:val="24"/>
        </w:rPr>
        <w:t xml:space="preserve"> themselves for the next season. </w:t>
      </w:r>
    </w:p>
    <w:sectPr w:rsidR="00336621" w:rsidRPr="00930781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B4289" w14:textId="77777777" w:rsidR="00842490" w:rsidRDefault="00842490">
      <w:pPr>
        <w:spacing w:line="240" w:lineRule="auto"/>
      </w:pPr>
      <w:r>
        <w:separator/>
      </w:r>
    </w:p>
  </w:endnote>
  <w:endnote w:type="continuationSeparator" w:id="0">
    <w:p w14:paraId="260033D7" w14:textId="77777777" w:rsidR="00842490" w:rsidRDefault="00842490">
      <w:pPr>
        <w:spacing w:line="240" w:lineRule="auto"/>
      </w:pPr>
      <w:r>
        <w:continuationSeparator/>
      </w:r>
    </w:p>
  </w:endnote>
  <w:endnote w:type="continuationNotice" w:id="1">
    <w:p w14:paraId="302818A7" w14:textId="77777777" w:rsidR="00842490" w:rsidRDefault="008424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5B934" w14:textId="77777777" w:rsidR="00842490" w:rsidRDefault="00842490">
      <w:pPr>
        <w:spacing w:line="240" w:lineRule="auto"/>
      </w:pPr>
      <w:r>
        <w:separator/>
      </w:r>
    </w:p>
  </w:footnote>
  <w:footnote w:type="continuationSeparator" w:id="0">
    <w:p w14:paraId="5922A79E" w14:textId="77777777" w:rsidR="00842490" w:rsidRDefault="00842490">
      <w:pPr>
        <w:spacing w:line="240" w:lineRule="auto"/>
      </w:pPr>
      <w:r>
        <w:continuationSeparator/>
      </w:r>
    </w:p>
  </w:footnote>
  <w:footnote w:type="continuationNotice" w:id="1">
    <w:p w14:paraId="12884A6C" w14:textId="77777777" w:rsidR="00842490" w:rsidRDefault="0084249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0F748" w14:textId="77777777" w:rsidR="002214F7" w:rsidRDefault="002214F7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34A0"/>
    <w:multiLevelType w:val="multilevel"/>
    <w:tmpl w:val="205EFD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52209C7"/>
    <w:multiLevelType w:val="multilevel"/>
    <w:tmpl w:val="AB0C8F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9C915D4"/>
    <w:multiLevelType w:val="multilevel"/>
    <w:tmpl w:val="06DECDC6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ascii="Calibri" w:hAnsi="Calibri" w:cs="Calibri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EE106C2"/>
    <w:multiLevelType w:val="multilevel"/>
    <w:tmpl w:val="E0E0AC7C"/>
    <w:lvl w:ilvl="0">
      <w:start w:val="4"/>
      <w:numFmt w:val="bullet"/>
      <w:lvlText w:val="●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4" w15:restartNumberingAfterBreak="0">
    <w:nsid w:val="0FA02F23"/>
    <w:multiLevelType w:val="multilevel"/>
    <w:tmpl w:val="E0E0AC7C"/>
    <w:lvl w:ilvl="0">
      <w:start w:val="4"/>
      <w:numFmt w:val="bullet"/>
      <w:lvlText w:val="●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5" w15:restartNumberingAfterBreak="0">
    <w:nsid w:val="19CE3255"/>
    <w:multiLevelType w:val="multilevel"/>
    <w:tmpl w:val="4C8064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F262090"/>
    <w:multiLevelType w:val="multilevel"/>
    <w:tmpl w:val="E0E0AC7C"/>
    <w:lvl w:ilvl="0">
      <w:start w:val="4"/>
      <w:numFmt w:val="bullet"/>
      <w:lvlText w:val="●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7" w15:restartNumberingAfterBreak="0">
    <w:nsid w:val="22C33A03"/>
    <w:multiLevelType w:val="multilevel"/>
    <w:tmpl w:val="E0E0AC7C"/>
    <w:lvl w:ilvl="0">
      <w:start w:val="4"/>
      <w:numFmt w:val="bullet"/>
      <w:lvlText w:val="●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8" w15:restartNumberingAfterBreak="0">
    <w:nsid w:val="35E13169"/>
    <w:multiLevelType w:val="multilevel"/>
    <w:tmpl w:val="6B66A92A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3D9C4CDF"/>
    <w:multiLevelType w:val="multilevel"/>
    <w:tmpl w:val="A00A48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DE12B95"/>
    <w:multiLevelType w:val="multilevel"/>
    <w:tmpl w:val="4B7424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E0874E6"/>
    <w:multiLevelType w:val="hybridMultilevel"/>
    <w:tmpl w:val="E4B6D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45C5E"/>
    <w:multiLevelType w:val="multilevel"/>
    <w:tmpl w:val="A0B48DD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C995107"/>
    <w:multiLevelType w:val="multilevel"/>
    <w:tmpl w:val="E0E0AC7C"/>
    <w:lvl w:ilvl="0">
      <w:start w:val="4"/>
      <w:numFmt w:val="bullet"/>
      <w:lvlText w:val="●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4" w15:restartNumberingAfterBreak="0">
    <w:nsid w:val="59833297"/>
    <w:multiLevelType w:val="hybridMultilevel"/>
    <w:tmpl w:val="15C0E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E44509"/>
    <w:multiLevelType w:val="multilevel"/>
    <w:tmpl w:val="E0E0AC7C"/>
    <w:lvl w:ilvl="0">
      <w:start w:val="4"/>
      <w:numFmt w:val="bullet"/>
      <w:lvlText w:val="●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6" w15:restartNumberingAfterBreak="0">
    <w:nsid w:val="68AF6191"/>
    <w:multiLevelType w:val="multilevel"/>
    <w:tmpl w:val="E0E0AC7C"/>
    <w:lvl w:ilvl="0">
      <w:start w:val="4"/>
      <w:numFmt w:val="bullet"/>
      <w:lvlText w:val="●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7" w15:restartNumberingAfterBreak="0">
    <w:nsid w:val="697A2D94"/>
    <w:multiLevelType w:val="multilevel"/>
    <w:tmpl w:val="40BAA21E"/>
    <w:lvl w:ilvl="0">
      <w:start w:val="2"/>
      <w:numFmt w:val="bullet"/>
      <w:lvlText w:val="●"/>
      <w:lvlJc w:val="left"/>
      <w:pPr>
        <w:ind w:left="720" w:hanging="360"/>
      </w:pPr>
      <w:rPr>
        <w:rFonts w:hint="default"/>
        <w:u w:val="none"/>
      </w:rPr>
    </w:lvl>
    <w:lvl w:ilvl="1">
      <w:start w:val="5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8" w15:restartNumberingAfterBreak="0">
    <w:nsid w:val="79DE13B7"/>
    <w:multiLevelType w:val="multilevel"/>
    <w:tmpl w:val="C29A39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E0B437C"/>
    <w:multiLevelType w:val="multilevel"/>
    <w:tmpl w:val="6F4060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19"/>
  </w:num>
  <w:num w:numId="3">
    <w:abstractNumId w:val="2"/>
  </w:num>
  <w:num w:numId="4">
    <w:abstractNumId w:val="8"/>
  </w:num>
  <w:num w:numId="5">
    <w:abstractNumId w:val="7"/>
  </w:num>
  <w:num w:numId="6">
    <w:abstractNumId w:val="0"/>
  </w:num>
  <w:num w:numId="7">
    <w:abstractNumId w:val="5"/>
  </w:num>
  <w:num w:numId="8">
    <w:abstractNumId w:val="6"/>
  </w:num>
  <w:num w:numId="9">
    <w:abstractNumId w:val="12"/>
  </w:num>
  <w:num w:numId="10">
    <w:abstractNumId w:val="9"/>
  </w:num>
  <w:num w:numId="11">
    <w:abstractNumId w:val="10"/>
  </w:num>
  <w:num w:numId="12">
    <w:abstractNumId w:val="18"/>
  </w:num>
  <w:num w:numId="13">
    <w:abstractNumId w:val="1"/>
  </w:num>
  <w:num w:numId="14">
    <w:abstractNumId w:val="11"/>
  </w:num>
  <w:num w:numId="15">
    <w:abstractNumId w:val="14"/>
  </w:num>
  <w:num w:numId="16">
    <w:abstractNumId w:val="17"/>
  </w:num>
  <w:num w:numId="17">
    <w:abstractNumId w:val="15"/>
  </w:num>
  <w:num w:numId="18">
    <w:abstractNumId w:val="16"/>
  </w:num>
  <w:num w:numId="19">
    <w:abstractNumId w:val="4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tjCwNLG0NDMyNzVX0lEKTi0uzszPAykwrgUAD0XdDiwAAAA="/>
  </w:docVars>
  <w:rsids>
    <w:rsidRoot w:val="002214F7"/>
    <w:rsid w:val="00012D1D"/>
    <w:rsid w:val="00016865"/>
    <w:rsid w:val="00042351"/>
    <w:rsid w:val="000443CF"/>
    <w:rsid w:val="00044B8A"/>
    <w:rsid w:val="00047B94"/>
    <w:rsid w:val="000524F5"/>
    <w:rsid w:val="0007235E"/>
    <w:rsid w:val="00081B6F"/>
    <w:rsid w:val="000A38BC"/>
    <w:rsid w:val="000B21B4"/>
    <w:rsid w:val="000B3BF6"/>
    <w:rsid w:val="000D4C84"/>
    <w:rsid w:val="000E65FE"/>
    <w:rsid w:val="00103798"/>
    <w:rsid w:val="00112CDC"/>
    <w:rsid w:val="00142C09"/>
    <w:rsid w:val="001846BB"/>
    <w:rsid w:val="001A2732"/>
    <w:rsid w:val="001B194B"/>
    <w:rsid w:val="001B7C18"/>
    <w:rsid w:val="001D5723"/>
    <w:rsid w:val="001D7EA9"/>
    <w:rsid w:val="001E63FA"/>
    <w:rsid w:val="001F7A35"/>
    <w:rsid w:val="00214A50"/>
    <w:rsid w:val="002214F7"/>
    <w:rsid w:val="002330AD"/>
    <w:rsid w:val="00244717"/>
    <w:rsid w:val="0025137B"/>
    <w:rsid w:val="00252757"/>
    <w:rsid w:val="00257368"/>
    <w:rsid w:val="002669A2"/>
    <w:rsid w:val="00272BF2"/>
    <w:rsid w:val="0027790F"/>
    <w:rsid w:val="00283FB8"/>
    <w:rsid w:val="002B5125"/>
    <w:rsid w:val="002C1917"/>
    <w:rsid w:val="002D671B"/>
    <w:rsid w:val="002E178F"/>
    <w:rsid w:val="002E6080"/>
    <w:rsid w:val="003005B5"/>
    <w:rsid w:val="003054A6"/>
    <w:rsid w:val="00312900"/>
    <w:rsid w:val="00335271"/>
    <w:rsid w:val="00335319"/>
    <w:rsid w:val="00336621"/>
    <w:rsid w:val="003509E6"/>
    <w:rsid w:val="00352A2F"/>
    <w:rsid w:val="00360645"/>
    <w:rsid w:val="00396E27"/>
    <w:rsid w:val="003B2881"/>
    <w:rsid w:val="003D019B"/>
    <w:rsid w:val="003E4C80"/>
    <w:rsid w:val="003E70C7"/>
    <w:rsid w:val="004118FC"/>
    <w:rsid w:val="004324E6"/>
    <w:rsid w:val="00445304"/>
    <w:rsid w:val="00460F01"/>
    <w:rsid w:val="004878B1"/>
    <w:rsid w:val="00492E90"/>
    <w:rsid w:val="004C1008"/>
    <w:rsid w:val="004C1221"/>
    <w:rsid w:val="004D3AC9"/>
    <w:rsid w:val="00505486"/>
    <w:rsid w:val="00514115"/>
    <w:rsid w:val="00514E50"/>
    <w:rsid w:val="0053508D"/>
    <w:rsid w:val="00544458"/>
    <w:rsid w:val="0055504E"/>
    <w:rsid w:val="005806CC"/>
    <w:rsid w:val="005A0F52"/>
    <w:rsid w:val="005C760E"/>
    <w:rsid w:val="005D09EE"/>
    <w:rsid w:val="005D2F11"/>
    <w:rsid w:val="005E14EA"/>
    <w:rsid w:val="005F1FEB"/>
    <w:rsid w:val="005F5020"/>
    <w:rsid w:val="005F7582"/>
    <w:rsid w:val="00613158"/>
    <w:rsid w:val="00620140"/>
    <w:rsid w:val="00623749"/>
    <w:rsid w:val="0063338D"/>
    <w:rsid w:val="00673F59"/>
    <w:rsid w:val="006A7C4B"/>
    <w:rsid w:val="006B4D10"/>
    <w:rsid w:val="006B79DF"/>
    <w:rsid w:val="006C78E9"/>
    <w:rsid w:val="006D6FCB"/>
    <w:rsid w:val="006E19F6"/>
    <w:rsid w:val="006F542B"/>
    <w:rsid w:val="006F6DB2"/>
    <w:rsid w:val="0071290C"/>
    <w:rsid w:val="00723CD1"/>
    <w:rsid w:val="0072626F"/>
    <w:rsid w:val="00733998"/>
    <w:rsid w:val="00734061"/>
    <w:rsid w:val="00734F2B"/>
    <w:rsid w:val="00742425"/>
    <w:rsid w:val="00751940"/>
    <w:rsid w:val="00752141"/>
    <w:rsid w:val="00755730"/>
    <w:rsid w:val="00783D12"/>
    <w:rsid w:val="007B6AB9"/>
    <w:rsid w:val="008017DA"/>
    <w:rsid w:val="00806426"/>
    <w:rsid w:val="008075EC"/>
    <w:rsid w:val="00814A91"/>
    <w:rsid w:val="008349EC"/>
    <w:rsid w:val="00835431"/>
    <w:rsid w:val="008355A8"/>
    <w:rsid w:val="00842490"/>
    <w:rsid w:val="008425E0"/>
    <w:rsid w:val="00853E68"/>
    <w:rsid w:val="0086527A"/>
    <w:rsid w:val="00866F58"/>
    <w:rsid w:val="00867E49"/>
    <w:rsid w:val="00872CD7"/>
    <w:rsid w:val="008740F2"/>
    <w:rsid w:val="00877E99"/>
    <w:rsid w:val="00884BB3"/>
    <w:rsid w:val="0089698E"/>
    <w:rsid w:val="008B4EF7"/>
    <w:rsid w:val="008C5281"/>
    <w:rsid w:val="008E5940"/>
    <w:rsid w:val="008F5C18"/>
    <w:rsid w:val="008F7656"/>
    <w:rsid w:val="00915CCC"/>
    <w:rsid w:val="00930781"/>
    <w:rsid w:val="00931B3B"/>
    <w:rsid w:val="00946263"/>
    <w:rsid w:val="00962631"/>
    <w:rsid w:val="009678FB"/>
    <w:rsid w:val="0098582E"/>
    <w:rsid w:val="009B0AB5"/>
    <w:rsid w:val="009B48D4"/>
    <w:rsid w:val="009C2B3D"/>
    <w:rsid w:val="009F009E"/>
    <w:rsid w:val="009F0282"/>
    <w:rsid w:val="00A156CD"/>
    <w:rsid w:val="00A22DE5"/>
    <w:rsid w:val="00A31CA3"/>
    <w:rsid w:val="00A51001"/>
    <w:rsid w:val="00A63AEB"/>
    <w:rsid w:val="00A645F8"/>
    <w:rsid w:val="00A74E3A"/>
    <w:rsid w:val="00AA29C1"/>
    <w:rsid w:val="00AA45A1"/>
    <w:rsid w:val="00AD18C9"/>
    <w:rsid w:val="00AF0E57"/>
    <w:rsid w:val="00AF14C2"/>
    <w:rsid w:val="00AF2A7B"/>
    <w:rsid w:val="00AF506B"/>
    <w:rsid w:val="00AF7939"/>
    <w:rsid w:val="00B13377"/>
    <w:rsid w:val="00B575FE"/>
    <w:rsid w:val="00B655DD"/>
    <w:rsid w:val="00B67694"/>
    <w:rsid w:val="00B9464E"/>
    <w:rsid w:val="00B9658C"/>
    <w:rsid w:val="00BB1545"/>
    <w:rsid w:val="00BC04FF"/>
    <w:rsid w:val="00BC446A"/>
    <w:rsid w:val="00BF183A"/>
    <w:rsid w:val="00BF6B7C"/>
    <w:rsid w:val="00C341DF"/>
    <w:rsid w:val="00C376EA"/>
    <w:rsid w:val="00C56651"/>
    <w:rsid w:val="00C929AD"/>
    <w:rsid w:val="00CA228C"/>
    <w:rsid w:val="00CA3034"/>
    <w:rsid w:val="00CA6CCF"/>
    <w:rsid w:val="00CD22EF"/>
    <w:rsid w:val="00CD3D25"/>
    <w:rsid w:val="00CE568B"/>
    <w:rsid w:val="00D20EE2"/>
    <w:rsid w:val="00D40D1F"/>
    <w:rsid w:val="00D501C9"/>
    <w:rsid w:val="00D50CB6"/>
    <w:rsid w:val="00D61980"/>
    <w:rsid w:val="00D83FCD"/>
    <w:rsid w:val="00D96A55"/>
    <w:rsid w:val="00DB13BA"/>
    <w:rsid w:val="00DD07A8"/>
    <w:rsid w:val="00DD3662"/>
    <w:rsid w:val="00DE1185"/>
    <w:rsid w:val="00DE145D"/>
    <w:rsid w:val="00DF06E0"/>
    <w:rsid w:val="00E06694"/>
    <w:rsid w:val="00E12903"/>
    <w:rsid w:val="00E16140"/>
    <w:rsid w:val="00E5018F"/>
    <w:rsid w:val="00E50239"/>
    <w:rsid w:val="00E516A0"/>
    <w:rsid w:val="00E57748"/>
    <w:rsid w:val="00E7712C"/>
    <w:rsid w:val="00EE0282"/>
    <w:rsid w:val="00EE58CA"/>
    <w:rsid w:val="00EE7E2E"/>
    <w:rsid w:val="00EF0839"/>
    <w:rsid w:val="00EF480C"/>
    <w:rsid w:val="00F06A91"/>
    <w:rsid w:val="00F1073E"/>
    <w:rsid w:val="00F25A3A"/>
    <w:rsid w:val="00F36F10"/>
    <w:rsid w:val="00F442C7"/>
    <w:rsid w:val="00F44928"/>
    <w:rsid w:val="00F55D15"/>
    <w:rsid w:val="00F76584"/>
    <w:rsid w:val="00F8178A"/>
    <w:rsid w:val="00F81CA2"/>
    <w:rsid w:val="00F869AA"/>
    <w:rsid w:val="00F90844"/>
    <w:rsid w:val="00FA068A"/>
    <w:rsid w:val="00FA1FCD"/>
    <w:rsid w:val="00FA213D"/>
    <w:rsid w:val="00FA5A3E"/>
    <w:rsid w:val="00FB44AD"/>
    <w:rsid w:val="00FC017F"/>
    <w:rsid w:val="00FD2254"/>
    <w:rsid w:val="00FD2597"/>
    <w:rsid w:val="00FF2620"/>
    <w:rsid w:val="00FF3E86"/>
    <w:rsid w:val="00FF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9A2DC"/>
  <w15:docId w15:val="{773DD3B9-816C-411C-A1BC-F49F891DA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A51001"/>
    <w:pPr>
      <w:suppressAutoHyphens/>
      <w:spacing w:line="240" w:lineRule="auto"/>
      <w:contextualSpacing/>
      <w:jc w:val="center"/>
      <w:outlineLvl w:val="0"/>
    </w:pPr>
    <w:rPr>
      <w:rFonts w:ascii="Calibri" w:hAnsi="Calibri" w:cs="Calibri"/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A51001"/>
    <w:pPr>
      <w:numPr>
        <w:numId w:val="3"/>
      </w:numPr>
      <w:suppressAutoHyphens/>
      <w:spacing w:line="240" w:lineRule="auto"/>
      <w:ind w:left="360"/>
      <w:contextualSpacing/>
      <w:outlineLvl w:val="1"/>
    </w:pPr>
    <w:rPr>
      <w:rFonts w:ascii="Calibri" w:hAnsi="Calibri" w:cs="Calibri"/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A510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10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10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0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0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00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00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878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337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377"/>
  </w:style>
  <w:style w:type="paragraph" w:styleId="Footer">
    <w:name w:val="footer"/>
    <w:basedOn w:val="Normal"/>
    <w:link w:val="FooterChar"/>
    <w:uiPriority w:val="99"/>
    <w:unhideWhenUsed/>
    <w:rsid w:val="00B1337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377"/>
  </w:style>
  <w:style w:type="character" w:styleId="PlaceholderText">
    <w:name w:val="Placeholder Text"/>
    <w:basedOn w:val="DefaultParagraphFont"/>
    <w:uiPriority w:val="99"/>
    <w:semiHidden/>
    <w:rsid w:val="00F25A3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8</Pages>
  <Words>1366</Words>
  <Characters>779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ile, Amy</dc:creator>
  <cp:keywords/>
  <cp:lastModifiedBy>Brandon Petersen</cp:lastModifiedBy>
  <cp:revision>139</cp:revision>
  <dcterms:created xsi:type="dcterms:W3CDTF">2019-09-16T19:40:00Z</dcterms:created>
  <dcterms:modified xsi:type="dcterms:W3CDTF">2021-07-30T20:16:00Z</dcterms:modified>
</cp:coreProperties>
</file>